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FCF09A" w14:textId="7B68048C" w:rsidR="00F640DC" w:rsidRPr="00551DB9" w:rsidRDefault="00F640DC" w:rsidP="00551DB9">
      <w:pPr>
        <w:spacing w:after="0" w:line="360" w:lineRule="auto"/>
        <w:ind w:firstLine="567"/>
        <w:jc w:val="both"/>
        <w:rPr>
          <w:rFonts w:ascii="Helvetica" w:eastAsia="Times New Roman" w:hAnsi="Helvetica" w:cs="Helvetica"/>
          <w:sz w:val="20"/>
          <w:szCs w:val="24"/>
          <w:lang w:eastAsia="lt-LT"/>
        </w:rPr>
      </w:pP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1. Nukle</w:t>
      </w:r>
      <w:r w:rsidR="002F4FDE" w:rsidRPr="00551DB9">
        <w:rPr>
          <w:rFonts w:ascii="Helvetica" w:eastAsia="Times New Roman" w:hAnsi="Helvetica" w:cs="Helvetica"/>
          <w:sz w:val="20"/>
          <w:szCs w:val="24"/>
          <w:lang w:eastAsia="lt-LT"/>
        </w:rPr>
        <w:t>o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rūgšties molekulė, 5’</w:t>
      </w:r>
      <w:r w:rsidR="00551DB9" w:rsidRPr="00551DB9">
        <w:rPr>
          <w:rFonts w:ascii="Helvetica" w:eastAsia="Times New Roman" w:hAnsi="Helvetica" w:cs="Helvetica"/>
          <w:sz w:val="20"/>
          <w:szCs w:val="24"/>
          <w:lang w:eastAsia="lt-LT"/>
        </w:rPr>
        <w:t>→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3’ transkripcijos krypt</w:t>
      </w:r>
      <w:r w:rsidR="002F4FDE" w:rsidRPr="00551DB9">
        <w:rPr>
          <w:rFonts w:ascii="Helvetica" w:eastAsia="Times New Roman" w:hAnsi="Helvetica" w:cs="Helvetica"/>
          <w:sz w:val="20"/>
          <w:szCs w:val="24"/>
          <w:lang w:eastAsia="lt-LT"/>
        </w:rPr>
        <w:t>imi apimanti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:</w:t>
      </w:r>
    </w:p>
    <w:p w14:paraId="58A72188" w14:textId="77777777" w:rsidR="00F640DC" w:rsidRPr="00551DB9" w:rsidRDefault="001E75EB" w:rsidP="00551DB9">
      <w:pPr>
        <w:spacing w:after="0" w:line="360" w:lineRule="auto"/>
        <w:jc w:val="both"/>
        <w:rPr>
          <w:rFonts w:ascii="Helvetica" w:eastAsia="Times New Roman" w:hAnsi="Helvetica" w:cs="Helvetica"/>
          <w:sz w:val="20"/>
          <w:szCs w:val="24"/>
          <w:lang w:eastAsia="lt-LT"/>
        </w:rPr>
      </w:pP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(</w:t>
      </w:r>
      <w:r w:rsidR="00F640DC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a) </w:t>
      </w:r>
      <w:proofErr w:type="spellStart"/>
      <w:r w:rsidR="00F640DC" w:rsidRPr="00551DB9">
        <w:rPr>
          <w:rFonts w:ascii="Helvetica" w:eastAsia="Times New Roman" w:hAnsi="Helvetica" w:cs="Helvetica"/>
          <w:sz w:val="20"/>
          <w:szCs w:val="24"/>
          <w:lang w:eastAsia="lt-LT"/>
        </w:rPr>
        <w:t>promotori</w:t>
      </w:r>
      <w:r w:rsidR="002F4FDE" w:rsidRPr="00551DB9">
        <w:rPr>
          <w:rFonts w:ascii="Helvetica" w:eastAsia="Times New Roman" w:hAnsi="Helvetica" w:cs="Helvetica"/>
          <w:sz w:val="20"/>
          <w:szCs w:val="24"/>
          <w:lang w:eastAsia="lt-LT"/>
        </w:rPr>
        <w:t>ų</w:t>
      </w:r>
      <w:proofErr w:type="spellEnd"/>
      <w:r w:rsidR="00F640DC" w:rsidRPr="00551DB9">
        <w:rPr>
          <w:rFonts w:ascii="Helvetica" w:eastAsia="Times New Roman" w:hAnsi="Helvetica" w:cs="Helvetica"/>
          <w:sz w:val="20"/>
          <w:szCs w:val="24"/>
          <w:lang w:eastAsia="lt-LT"/>
        </w:rPr>
        <w:t>;</w:t>
      </w:r>
    </w:p>
    <w:p w14:paraId="1EBE333A" w14:textId="77777777" w:rsidR="00F640DC" w:rsidRPr="00551DB9" w:rsidRDefault="00BE0520" w:rsidP="00551DB9">
      <w:pPr>
        <w:spacing w:after="0" w:line="360" w:lineRule="auto"/>
        <w:jc w:val="both"/>
        <w:rPr>
          <w:rFonts w:ascii="Helvetica" w:eastAsia="Times New Roman" w:hAnsi="Helvetica" w:cs="Helvetica"/>
          <w:sz w:val="20"/>
          <w:szCs w:val="24"/>
          <w:lang w:eastAsia="lt-LT"/>
        </w:rPr>
      </w:pP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(b) transkribuojamą nukleorūgščių seką, apimančią nukleorūgščių seką, koduojančią </w:t>
      </w:r>
      <w:r w:rsidR="00F640DC" w:rsidRPr="00551DB9">
        <w:rPr>
          <w:rFonts w:ascii="Helvetica" w:eastAsia="Times New Roman" w:hAnsi="Helvetica" w:cs="Helvetica"/>
          <w:sz w:val="20"/>
          <w:szCs w:val="24"/>
          <w:lang w:eastAsia="lt-LT"/>
        </w:rPr>
        <w:t>peptidą arba baltymą; ir</w:t>
      </w:r>
    </w:p>
    <w:p w14:paraId="01C0033A" w14:textId="77777777" w:rsidR="00F640DC" w:rsidRPr="00551DB9" w:rsidRDefault="00F640DC" w:rsidP="00551DB9">
      <w:pPr>
        <w:spacing w:after="0" w:line="360" w:lineRule="auto"/>
        <w:jc w:val="both"/>
        <w:rPr>
          <w:rFonts w:ascii="Helvetica" w:eastAsia="Times New Roman" w:hAnsi="Helvetica" w:cs="Helvetica"/>
          <w:sz w:val="20"/>
          <w:szCs w:val="24"/>
          <w:lang w:eastAsia="lt-LT"/>
        </w:rPr>
      </w:pP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(c)</w:t>
      </w:r>
      <w:r w:rsidR="00BE0520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nukleorūgščių sek</w:t>
      </w:r>
      <w:r w:rsidR="00BE0520" w:rsidRPr="00551DB9">
        <w:rPr>
          <w:rFonts w:ascii="Helvetica" w:eastAsia="Times New Roman" w:hAnsi="Helvetica" w:cs="Helvetica"/>
          <w:sz w:val="20"/>
          <w:szCs w:val="24"/>
          <w:lang w:eastAsia="lt-LT"/>
        </w:rPr>
        <w:t>ą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, kuri,</w:t>
      </w:r>
      <w:r w:rsidR="00BE0520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</w:t>
      </w:r>
      <w:r w:rsidR="00EF6A12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kai </w:t>
      </w:r>
      <w:r w:rsidR="00BE0520" w:rsidRPr="00551DB9">
        <w:rPr>
          <w:rFonts w:ascii="Helvetica" w:eastAsia="Times New Roman" w:hAnsi="Helvetica" w:cs="Helvetica"/>
          <w:sz w:val="20"/>
          <w:szCs w:val="24"/>
          <w:lang w:eastAsia="lt-LT"/>
        </w:rPr>
        <w:t>yra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transkribuo</w:t>
      </w:r>
      <w:r w:rsidR="00BE0520" w:rsidRPr="00551DB9">
        <w:rPr>
          <w:rFonts w:ascii="Helvetica" w:eastAsia="Times New Roman" w:hAnsi="Helvetica" w:cs="Helvetica"/>
          <w:sz w:val="20"/>
          <w:szCs w:val="24"/>
          <w:lang w:eastAsia="lt-LT"/>
        </w:rPr>
        <w:t>jama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kontroliuojant </w:t>
      </w:r>
      <w:proofErr w:type="spellStart"/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promotoriui</w:t>
      </w:r>
      <w:proofErr w:type="spellEnd"/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(a), </w:t>
      </w:r>
      <w:proofErr w:type="spellStart"/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transkripte</w:t>
      </w:r>
      <w:proofErr w:type="spellEnd"/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koduoja 3'-n</w:t>
      </w:r>
      <w:r w:rsidR="00BE0520" w:rsidRPr="00551DB9">
        <w:rPr>
          <w:rFonts w:ascii="Helvetica" w:eastAsia="Times New Roman" w:hAnsi="Helvetica" w:cs="Helvetica"/>
          <w:sz w:val="20"/>
          <w:szCs w:val="24"/>
          <w:lang w:eastAsia="lt-LT"/>
        </w:rPr>
        <w:t>etransliuojamą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sritį,</w:t>
      </w:r>
    </w:p>
    <w:p w14:paraId="3E4882AA" w14:textId="77777777" w:rsidR="00207D61" w:rsidRPr="00551DB9" w:rsidRDefault="00F640DC" w:rsidP="00551DB9">
      <w:pPr>
        <w:spacing w:after="0" w:line="360" w:lineRule="auto"/>
        <w:jc w:val="both"/>
        <w:rPr>
          <w:rFonts w:ascii="Helvetica" w:eastAsia="Times New Roman" w:hAnsi="Helvetica" w:cs="Helvetica"/>
          <w:sz w:val="20"/>
          <w:szCs w:val="24"/>
          <w:lang w:eastAsia="lt-LT"/>
        </w:rPr>
      </w:pP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minėta 3'-ne</w:t>
      </w:r>
      <w:r w:rsidR="00BE0520" w:rsidRPr="00551DB9">
        <w:rPr>
          <w:rFonts w:ascii="Helvetica" w:eastAsia="Times New Roman" w:hAnsi="Helvetica" w:cs="Helvetica"/>
          <w:sz w:val="20"/>
          <w:szCs w:val="24"/>
          <w:lang w:eastAsia="lt-LT"/>
        </w:rPr>
        <w:t>transliuojama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</w:t>
      </w:r>
      <w:r w:rsidR="00BE0520" w:rsidRPr="00551DB9">
        <w:rPr>
          <w:rFonts w:ascii="Helvetica" w:eastAsia="Times New Roman" w:hAnsi="Helvetica" w:cs="Helvetica"/>
          <w:sz w:val="20"/>
          <w:szCs w:val="24"/>
          <w:lang w:eastAsia="lt-LT"/>
        </w:rPr>
        <w:t>sritis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, </w:t>
      </w:r>
      <w:bookmarkStart w:id="0" w:name="_Hlk66036571"/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apima </w:t>
      </w:r>
      <w:r w:rsidR="00BE0520" w:rsidRPr="00551DB9">
        <w:rPr>
          <w:rFonts w:ascii="Helvetica" w:eastAsia="Times New Roman" w:hAnsi="Helvetica" w:cs="Helvetica"/>
          <w:sz w:val="20"/>
          <w:szCs w:val="24"/>
          <w:lang w:eastAsia="lt-LT"/>
        </w:rPr>
        <w:t>derinį</w:t>
      </w:r>
      <w:r w:rsidR="00207D61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iš N-gal</w:t>
      </w:r>
      <w:r w:rsidR="00655E6D" w:rsidRPr="00551DB9">
        <w:rPr>
          <w:rFonts w:ascii="Helvetica" w:eastAsia="Times New Roman" w:hAnsi="Helvetica" w:cs="Helvetica"/>
          <w:sz w:val="20"/>
          <w:szCs w:val="24"/>
          <w:lang w:eastAsia="lt-LT"/>
        </w:rPr>
        <w:t>inio</w:t>
      </w:r>
      <w:r w:rsidR="00207D61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</w:t>
      </w:r>
      <w:r w:rsidR="001409BB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skaldymo </w:t>
      </w:r>
      <w:proofErr w:type="spellStart"/>
      <w:r w:rsidR="00207D61" w:rsidRPr="00551DB9">
        <w:rPr>
          <w:rFonts w:ascii="Helvetica" w:eastAsia="Times New Roman" w:hAnsi="Helvetica" w:cs="Helvetica"/>
          <w:sz w:val="20"/>
          <w:szCs w:val="24"/>
          <w:lang w:eastAsia="lt-LT"/>
        </w:rPr>
        <w:t>stipriklio</w:t>
      </w:r>
      <w:proofErr w:type="spellEnd"/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(AES) 3'-netransliuo</w:t>
      </w:r>
      <w:r w:rsidR="00207D61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jamos srities 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nukleorūgščių sek</w:t>
      </w:r>
      <w:r w:rsidR="00207D61" w:rsidRPr="00551DB9">
        <w:rPr>
          <w:rFonts w:ascii="Helvetica" w:eastAsia="Times New Roman" w:hAnsi="Helvetica" w:cs="Helvetica"/>
          <w:sz w:val="20"/>
          <w:szCs w:val="24"/>
          <w:lang w:eastAsia="lt-LT"/>
        </w:rPr>
        <w:t>os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ir </w:t>
      </w:r>
      <w:proofErr w:type="spellStart"/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mitochondrijų</w:t>
      </w:r>
      <w:proofErr w:type="spellEnd"/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koduojamos 12S RNR </w:t>
      </w:r>
      <w:r w:rsidR="00207D61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(MT-RNR1) nekoduojančios RNR nukleorūgščių sekos, </w:t>
      </w:r>
      <w:bookmarkEnd w:id="0"/>
    </w:p>
    <w:p w14:paraId="7EC98F3E" w14:textId="77777777" w:rsidR="00B35254" w:rsidRPr="00551DB9" w:rsidRDefault="00F640DC" w:rsidP="00551DB9">
      <w:pPr>
        <w:spacing w:after="0" w:line="360" w:lineRule="auto"/>
        <w:jc w:val="both"/>
        <w:rPr>
          <w:rFonts w:ascii="Helvetica" w:eastAsia="Times New Roman" w:hAnsi="Helvetica" w:cs="Helvetica"/>
          <w:sz w:val="20"/>
          <w:szCs w:val="24"/>
          <w:lang w:eastAsia="lt-LT"/>
        </w:rPr>
      </w:pP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kur AES 3'-</w:t>
      </w:r>
      <w:r w:rsidR="00207D61" w:rsidRPr="00551DB9">
        <w:rPr>
          <w:rFonts w:ascii="Helvetica" w:eastAsia="Times New Roman" w:hAnsi="Helvetica" w:cs="Helvetica"/>
          <w:sz w:val="20"/>
          <w:szCs w:val="24"/>
          <w:lang w:eastAsia="lt-LT"/>
        </w:rPr>
        <w:t>netransliuojamos srities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nukleorūgščių seka apima arba susideda iš nukleorūgščių sekos, parinktos i</w:t>
      </w:r>
      <w:r w:rsidR="00207D61" w:rsidRPr="00551DB9">
        <w:rPr>
          <w:rFonts w:ascii="Helvetica" w:eastAsia="Times New Roman" w:hAnsi="Helvetica" w:cs="Helvetica"/>
          <w:sz w:val="20"/>
          <w:szCs w:val="24"/>
          <w:lang w:eastAsia="lt-LT"/>
        </w:rPr>
        <w:t>š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grupės, susidedančios iš SEQ ID Nr. 86–89, arba nukleorūgščių sekos, bent 90</w:t>
      </w:r>
      <w:r w:rsidR="00F02F10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% identiškos nukleorūgšči</w:t>
      </w:r>
      <w:r w:rsidR="00207D61" w:rsidRPr="00551DB9">
        <w:rPr>
          <w:rFonts w:ascii="Helvetica" w:eastAsia="Times New Roman" w:hAnsi="Helvetica" w:cs="Helvetica"/>
          <w:sz w:val="20"/>
          <w:szCs w:val="24"/>
          <w:lang w:eastAsia="lt-LT"/>
        </w:rPr>
        <w:t>ų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seka</w:t>
      </w:r>
      <w:r w:rsidR="00207D61" w:rsidRPr="00551DB9">
        <w:rPr>
          <w:rFonts w:ascii="Helvetica" w:eastAsia="Times New Roman" w:hAnsi="Helvetica" w:cs="Helvetica"/>
          <w:sz w:val="20"/>
          <w:szCs w:val="24"/>
          <w:lang w:eastAsia="lt-LT"/>
        </w:rPr>
        <w:t>i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, parinkta</w:t>
      </w:r>
      <w:r w:rsidR="00207D61" w:rsidRPr="00551DB9">
        <w:rPr>
          <w:rFonts w:ascii="Helvetica" w:eastAsia="Times New Roman" w:hAnsi="Helvetica" w:cs="Helvetica"/>
          <w:sz w:val="20"/>
          <w:szCs w:val="24"/>
          <w:lang w:eastAsia="lt-LT"/>
        </w:rPr>
        <w:t>i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iš grupės, </w:t>
      </w:r>
      <w:r w:rsidR="00B35254" w:rsidRPr="00551DB9">
        <w:rPr>
          <w:rFonts w:ascii="Helvetica" w:eastAsia="Times New Roman" w:hAnsi="Helvetica" w:cs="Helvetica"/>
          <w:sz w:val="20"/>
          <w:szCs w:val="24"/>
          <w:lang w:eastAsia="lt-LT"/>
        </w:rPr>
        <w:t>susidedančios iš SEQ ID Nr. 86-89, ir</w:t>
      </w:r>
    </w:p>
    <w:p w14:paraId="15894C6A" w14:textId="77777777" w:rsidR="00F640DC" w:rsidRPr="00551DB9" w:rsidRDefault="00F640DC" w:rsidP="00551DB9">
      <w:pPr>
        <w:spacing w:after="0" w:line="360" w:lineRule="auto"/>
        <w:jc w:val="both"/>
        <w:rPr>
          <w:rFonts w:ascii="Helvetica" w:eastAsia="Times New Roman" w:hAnsi="Helvetica" w:cs="Helvetica"/>
          <w:sz w:val="20"/>
          <w:szCs w:val="24"/>
          <w:lang w:eastAsia="lt-LT"/>
        </w:rPr>
      </w:pP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kur MT-RNR1 nekoduojančios RNR nukleorūgščių seka apima arba susideda iš nukleorūgščių sekos, parinktos iš grupės, susidedančios iš SEQ ID Nr. 105–121, arba nukleorūgščių sekos, bent 90% identiškos nukle</w:t>
      </w:r>
      <w:r w:rsidR="00655E6D" w:rsidRPr="00551DB9">
        <w:rPr>
          <w:rFonts w:ascii="Helvetica" w:eastAsia="Times New Roman" w:hAnsi="Helvetica" w:cs="Helvetica"/>
          <w:sz w:val="20"/>
          <w:szCs w:val="24"/>
          <w:lang w:eastAsia="lt-LT"/>
        </w:rPr>
        <w:t>o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rūgšči</w:t>
      </w:r>
      <w:r w:rsidR="00B35254" w:rsidRPr="00551DB9">
        <w:rPr>
          <w:rFonts w:ascii="Helvetica" w:eastAsia="Times New Roman" w:hAnsi="Helvetica" w:cs="Helvetica"/>
          <w:sz w:val="20"/>
          <w:szCs w:val="24"/>
          <w:lang w:eastAsia="lt-LT"/>
        </w:rPr>
        <w:t>ų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seka</w:t>
      </w:r>
      <w:r w:rsidR="00B35254" w:rsidRPr="00551DB9">
        <w:rPr>
          <w:rFonts w:ascii="Helvetica" w:eastAsia="Times New Roman" w:hAnsi="Helvetica" w:cs="Helvetica"/>
          <w:sz w:val="20"/>
          <w:szCs w:val="24"/>
          <w:lang w:eastAsia="lt-LT"/>
        </w:rPr>
        <w:t>i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, parinkta</w:t>
      </w:r>
      <w:r w:rsidR="00B35254" w:rsidRPr="00551DB9">
        <w:rPr>
          <w:rFonts w:ascii="Helvetica" w:eastAsia="Times New Roman" w:hAnsi="Helvetica" w:cs="Helvetica"/>
          <w:sz w:val="20"/>
          <w:szCs w:val="24"/>
          <w:lang w:eastAsia="lt-LT"/>
        </w:rPr>
        <w:t>i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iš grupės, </w:t>
      </w:r>
      <w:r w:rsidR="00B35254" w:rsidRPr="00551DB9">
        <w:rPr>
          <w:rFonts w:ascii="Helvetica" w:eastAsia="Times New Roman" w:hAnsi="Helvetica" w:cs="Helvetica"/>
          <w:sz w:val="20"/>
          <w:szCs w:val="24"/>
          <w:lang w:eastAsia="lt-LT"/>
        </w:rPr>
        <w:t>susidedančios iš SEQ ID Nr. 105–121.</w:t>
      </w:r>
    </w:p>
    <w:p w14:paraId="4F4540F8" w14:textId="77777777" w:rsidR="00B35254" w:rsidRPr="00551DB9" w:rsidRDefault="00B35254" w:rsidP="00551DB9">
      <w:pPr>
        <w:spacing w:after="0" w:line="360" w:lineRule="auto"/>
        <w:jc w:val="both"/>
        <w:rPr>
          <w:rFonts w:ascii="Helvetica" w:eastAsia="Times New Roman" w:hAnsi="Helvetica" w:cs="Helvetica"/>
          <w:sz w:val="20"/>
          <w:szCs w:val="24"/>
          <w:lang w:eastAsia="lt-LT"/>
        </w:rPr>
      </w:pPr>
    </w:p>
    <w:p w14:paraId="2EDA485B" w14:textId="77777777" w:rsidR="00F640DC" w:rsidRPr="00551DB9" w:rsidRDefault="00F640DC" w:rsidP="00551DB9">
      <w:pPr>
        <w:spacing w:after="0" w:line="360" w:lineRule="auto"/>
        <w:ind w:firstLine="567"/>
        <w:jc w:val="both"/>
        <w:rPr>
          <w:rFonts w:ascii="Helvetica" w:eastAsia="Times New Roman" w:hAnsi="Helvetica" w:cs="Helvetica"/>
          <w:sz w:val="20"/>
          <w:szCs w:val="24"/>
          <w:lang w:eastAsia="lt-LT"/>
        </w:rPr>
      </w:pP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2. Nukleorūgšties molekulė pagal 1 punktą, kur AES 3’</w:t>
      </w:r>
      <w:r w:rsidR="00B35254" w:rsidRPr="00551DB9">
        <w:rPr>
          <w:rFonts w:ascii="Helvetica" w:hAnsi="Helvetica" w:cs="Helvetica"/>
          <w:sz w:val="20"/>
        </w:rPr>
        <w:t xml:space="preserve"> </w:t>
      </w:r>
      <w:r w:rsidR="00B35254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netransliuojamos srities 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nukleorūgščių seka apima arba susideda iš </w:t>
      </w:r>
      <w:r w:rsidR="00B35254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nukleorūgščių sekos 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SEQ ID Nr. 86 arba </w:t>
      </w:r>
      <w:r w:rsidR="00B35254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nukleorūgščių sekos 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bent 90</w:t>
      </w:r>
      <w:r w:rsidR="00F02F10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% identiškos </w:t>
      </w:r>
      <w:r w:rsidR="00B35254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nukleorūgščių sekai 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SEQ ID Nr. 86</w:t>
      </w:r>
      <w:r w:rsidR="00B35254" w:rsidRPr="00551DB9">
        <w:rPr>
          <w:rFonts w:ascii="Helvetica" w:eastAsia="Times New Roman" w:hAnsi="Helvetica" w:cs="Helvetica"/>
          <w:sz w:val="20"/>
          <w:szCs w:val="24"/>
          <w:lang w:eastAsia="lt-LT"/>
        </w:rPr>
        <w:t>.</w:t>
      </w:r>
    </w:p>
    <w:p w14:paraId="071691DF" w14:textId="77777777" w:rsidR="00E535AC" w:rsidRPr="00551DB9" w:rsidRDefault="00E535AC" w:rsidP="00551DB9">
      <w:pPr>
        <w:spacing w:after="0" w:line="360" w:lineRule="auto"/>
        <w:jc w:val="both"/>
        <w:rPr>
          <w:rFonts w:ascii="Helvetica" w:eastAsia="Times New Roman" w:hAnsi="Helvetica" w:cs="Helvetica"/>
          <w:sz w:val="20"/>
          <w:szCs w:val="24"/>
          <w:lang w:eastAsia="lt-LT"/>
        </w:rPr>
      </w:pPr>
    </w:p>
    <w:p w14:paraId="07E6BE14" w14:textId="77777777" w:rsidR="00F640DC" w:rsidRPr="00551DB9" w:rsidRDefault="00F640DC" w:rsidP="00551DB9">
      <w:pPr>
        <w:spacing w:after="0" w:line="360" w:lineRule="auto"/>
        <w:ind w:firstLine="567"/>
        <w:jc w:val="both"/>
        <w:rPr>
          <w:rFonts w:ascii="Helvetica" w:eastAsia="Times New Roman" w:hAnsi="Helvetica" w:cs="Helvetica"/>
          <w:sz w:val="20"/>
          <w:szCs w:val="24"/>
          <w:lang w:eastAsia="lt-LT"/>
        </w:rPr>
      </w:pP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3. Nukleorūgšties molekulė pagal 1 arba 2 punktą, kur MT-RNR1 nekoduojančios RNR nukleorūgščių seka apima arba susideda iš</w:t>
      </w:r>
      <w:r w:rsidR="00B35254" w:rsidRPr="00551DB9">
        <w:rPr>
          <w:rFonts w:ascii="Helvetica" w:hAnsi="Helvetica" w:cs="Helvetica"/>
          <w:sz w:val="20"/>
        </w:rPr>
        <w:t xml:space="preserve"> </w:t>
      </w:r>
      <w:r w:rsidR="00B35254" w:rsidRPr="00551DB9">
        <w:rPr>
          <w:rFonts w:ascii="Helvetica" w:eastAsia="Times New Roman" w:hAnsi="Helvetica" w:cs="Helvetica"/>
          <w:sz w:val="20"/>
          <w:szCs w:val="24"/>
          <w:lang w:eastAsia="lt-LT"/>
        </w:rPr>
        <w:t>nukleorūgščių sekos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SEQ ID Nr. 115 arba </w:t>
      </w:r>
      <w:r w:rsidR="00B35254" w:rsidRPr="00551DB9">
        <w:rPr>
          <w:rFonts w:ascii="Helvetica" w:eastAsia="Times New Roman" w:hAnsi="Helvetica" w:cs="Helvetica"/>
          <w:sz w:val="20"/>
          <w:szCs w:val="24"/>
          <w:lang w:eastAsia="lt-LT"/>
        </w:rPr>
        <w:t>nukleorūgščių sekos bent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90</w:t>
      </w:r>
      <w:r w:rsidR="00F02F10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% identišk</w:t>
      </w:r>
      <w:r w:rsidR="00B35254" w:rsidRPr="00551DB9">
        <w:rPr>
          <w:rFonts w:ascii="Helvetica" w:eastAsia="Times New Roman" w:hAnsi="Helvetica" w:cs="Helvetica"/>
          <w:sz w:val="20"/>
          <w:szCs w:val="24"/>
          <w:lang w:eastAsia="lt-LT"/>
        </w:rPr>
        <w:t>os</w:t>
      </w:r>
      <w:r w:rsidR="00B35254" w:rsidRPr="00551DB9">
        <w:rPr>
          <w:rFonts w:ascii="Helvetica" w:hAnsi="Helvetica" w:cs="Helvetica"/>
          <w:sz w:val="20"/>
        </w:rPr>
        <w:t xml:space="preserve"> </w:t>
      </w:r>
      <w:r w:rsidR="00B35254" w:rsidRPr="00551DB9">
        <w:rPr>
          <w:rFonts w:ascii="Helvetica" w:eastAsia="Times New Roman" w:hAnsi="Helvetica" w:cs="Helvetica"/>
          <w:sz w:val="20"/>
          <w:szCs w:val="24"/>
          <w:lang w:eastAsia="lt-LT"/>
        </w:rPr>
        <w:t>nukleorūgščių sekai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SEQ ID Nr. 115</w:t>
      </w:r>
      <w:r w:rsidR="00B35254" w:rsidRPr="00551DB9">
        <w:rPr>
          <w:rFonts w:ascii="Helvetica" w:eastAsia="Times New Roman" w:hAnsi="Helvetica" w:cs="Helvetica"/>
          <w:sz w:val="20"/>
          <w:szCs w:val="24"/>
          <w:lang w:eastAsia="lt-LT"/>
        </w:rPr>
        <w:t>.</w:t>
      </w:r>
    </w:p>
    <w:p w14:paraId="3A16C33B" w14:textId="77777777" w:rsidR="00E535AC" w:rsidRPr="00551DB9" w:rsidRDefault="00E535AC" w:rsidP="00551DB9">
      <w:pPr>
        <w:spacing w:after="0" w:line="360" w:lineRule="auto"/>
        <w:jc w:val="both"/>
        <w:rPr>
          <w:rFonts w:ascii="Helvetica" w:eastAsia="Times New Roman" w:hAnsi="Helvetica" w:cs="Helvetica"/>
          <w:sz w:val="20"/>
          <w:szCs w:val="24"/>
          <w:lang w:eastAsia="lt-LT"/>
        </w:rPr>
      </w:pPr>
    </w:p>
    <w:p w14:paraId="164C9098" w14:textId="77777777" w:rsidR="00F640DC" w:rsidRPr="00551DB9" w:rsidRDefault="00F640DC" w:rsidP="00551DB9">
      <w:pPr>
        <w:spacing w:after="0" w:line="360" w:lineRule="auto"/>
        <w:ind w:firstLine="567"/>
        <w:jc w:val="both"/>
        <w:rPr>
          <w:rFonts w:ascii="Helvetica" w:eastAsia="Times New Roman" w:hAnsi="Helvetica" w:cs="Helvetica"/>
          <w:sz w:val="20"/>
          <w:szCs w:val="24"/>
          <w:lang w:eastAsia="lt-LT"/>
        </w:rPr>
      </w:pP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4. Nukleorūgšties molekulė pagal bet kurį iš 1-3 punktų, kur AES 3'-</w:t>
      </w:r>
      <w:r w:rsidR="00B35254" w:rsidRPr="00551DB9">
        <w:rPr>
          <w:rFonts w:ascii="Helvetica" w:eastAsia="Times New Roman" w:hAnsi="Helvetica" w:cs="Helvetica"/>
          <w:sz w:val="20"/>
          <w:szCs w:val="24"/>
          <w:lang w:eastAsia="lt-LT"/>
        </w:rPr>
        <w:t>netransliuojamos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srities nukleorūgščių seka yra</w:t>
      </w:r>
      <w:r w:rsidR="00B35254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išsidėsčiusi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5'</w:t>
      </w:r>
      <w:r w:rsidR="001409BB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kryptimi</w:t>
      </w:r>
      <w:r w:rsidR="00B35254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nuo MT-RNR1 </w:t>
      </w:r>
      <w:r w:rsidR="00E426E3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nekoduojančios 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RNR </w:t>
      </w:r>
      <w:r w:rsidR="00B35254" w:rsidRPr="00551DB9">
        <w:rPr>
          <w:rFonts w:ascii="Helvetica" w:eastAsia="Times New Roman" w:hAnsi="Helvetica" w:cs="Helvetica"/>
          <w:sz w:val="20"/>
          <w:szCs w:val="24"/>
          <w:lang w:eastAsia="lt-LT"/>
        </w:rPr>
        <w:t>nukleorūgščių sekos.</w:t>
      </w:r>
    </w:p>
    <w:p w14:paraId="1253C8C0" w14:textId="77777777" w:rsidR="00E535AC" w:rsidRPr="00551DB9" w:rsidRDefault="00E535AC" w:rsidP="00551DB9">
      <w:pPr>
        <w:spacing w:after="0" w:line="360" w:lineRule="auto"/>
        <w:jc w:val="both"/>
        <w:rPr>
          <w:rFonts w:ascii="Helvetica" w:eastAsia="Times New Roman" w:hAnsi="Helvetica" w:cs="Helvetica"/>
          <w:sz w:val="20"/>
          <w:szCs w:val="24"/>
          <w:lang w:eastAsia="lt-LT"/>
        </w:rPr>
      </w:pPr>
    </w:p>
    <w:p w14:paraId="334923B3" w14:textId="77777777" w:rsidR="003B5D5D" w:rsidRPr="00551DB9" w:rsidRDefault="00F640DC" w:rsidP="00551DB9">
      <w:pPr>
        <w:spacing w:after="0" w:line="360" w:lineRule="auto"/>
        <w:ind w:firstLine="567"/>
        <w:jc w:val="both"/>
        <w:rPr>
          <w:rFonts w:ascii="Helvetica" w:eastAsia="Times New Roman" w:hAnsi="Helvetica" w:cs="Helvetica"/>
          <w:sz w:val="20"/>
          <w:szCs w:val="24"/>
          <w:lang w:eastAsia="lt-LT"/>
        </w:rPr>
      </w:pP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5. Nukleorūgšties molekulė pagal bet kurį iš 1-4 punktų, kur 3'-</w:t>
      </w:r>
      <w:r w:rsidR="00B35254" w:rsidRPr="00551DB9">
        <w:rPr>
          <w:rFonts w:ascii="Helvetica" w:eastAsia="Times New Roman" w:hAnsi="Helvetica" w:cs="Helvetica"/>
          <w:sz w:val="20"/>
          <w:szCs w:val="24"/>
          <w:lang w:eastAsia="lt-LT"/>
        </w:rPr>
        <w:t>netransliuojama sritis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apima</w:t>
      </w:r>
      <w:r w:rsidR="00B35254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nti derinį iš AES 3'-netransliuojamos srities nukleorūgščių sekos ir MT-RNR1 nekoduojančios RNR nukleorūgščių sekos, </w:t>
      </w:r>
      <w:r w:rsidR="007C306D" w:rsidRPr="00551DB9">
        <w:rPr>
          <w:rFonts w:ascii="Helvetica" w:eastAsia="Times New Roman" w:hAnsi="Helvetica" w:cs="Helvetica"/>
          <w:sz w:val="20"/>
          <w:szCs w:val="24"/>
          <w:lang w:eastAsia="lt-LT"/>
        </w:rPr>
        <w:t>apima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arba su</w:t>
      </w:r>
      <w:r w:rsidR="003B5D5D" w:rsidRPr="00551DB9">
        <w:rPr>
          <w:rFonts w:ascii="Helvetica" w:eastAsia="Times New Roman" w:hAnsi="Helvetica" w:cs="Helvetica"/>
          <w:sz w:val="20"/>
          <w:szCs w:val="24"/>
          <w:lang w:eastAsia="lt-LT"/>
        </w:rPr>
        <w:t>sideda iš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</w:t>
      </w:r>
      <w:r w:rsidR="003B5D5D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nukleorūgščių sekos 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SEQ ID N</w:t>
      </w:r>
      <w:r w:rsidR="003B5D5D" w:rsidRPr="00551DB9">
        <w:rPr>
          <w:rFonts w:ascii="Helvetica" w:eastAsia="Times New Roman" w:hAnsi="Helvetica" w:cs="Helvetica"/>
          <w:sz w:val="20"/>
          <w:szCs w:val="24"/>
          <w:lang w:eastAsia="lt-LT"/>
        </w:rPr>
        <w:t>r.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174 arba nukleorūgščių sek</w:t>
      </w:r>
      <w:r w:rsidR="003B5D5D" w:rsidRPr="00551DB9">
        <w:rPr>
          <w:rFonts w:ascii="Helvetica" w:eastAsia="Times New Roman" w:hAnsi="Helvetica" w:cs="Helvetica"/>
          <w:sz w:val="20"/>
          <w:szCs w:val="24"/>
          <w:lang w:eastAsia="lt-LT"/>
        </w:rPr>
        <w:t>os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, kuri yra bent 90</w:t>
      </w:r>
      <w:r w:rsidR="00F02F10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% identiška </w:t>
      </w:r>
      <w:r w:rsidR="003B5D5D" w:rsidRPr="00551DB9">
        <w:rPr>
          <w:rFonts w:ascii="Helvetica" w:eastAsia="Times New Roman" w:hAnsi="Helvetica" w:cs="Helvetica"/>
          <w:sz w:val="20"/>
          <w:szCs w:val="24"/>
          <w:lang w:eastAsia="lt-LT"/>
        </w:rPr>
        <w:t>nukleorūgščių sekai SEQ ID Nr. 174.</w:t>
      </w:r>
    </w:p>
    <w:p w14:paraId="17EB5B7A" w14:textId="77777777" w:rsidR="00E535AC" w:rsidRPr="00551DB9" w:rsidRDefault="00E535AC" w:rsidP="00551DB9">
      <w:pPr>
        <w:spacing w:after="0" w:line="360" w:lineRule="auto"/>
        <w:jc w:val="both"/>
        <w:rPr>
          <w:rFonts w:ascii="Helvetica" w:eastAsia="Times New Roman" w:hAnsi="Helvetica" w:cs="Helvetica"/>
          <w:sz w:val="20"/>
          <w:szCs w:val="24"/>
          <w:lang w:eastAsia="lt-LT"/>
        </w:rPr>
      </w:pPr>
    </w:p>
    <w:p w14:paraId="3B211BCE" w14:textId="7ED2FC6A" w:rsidR="00F648CF" w:rsidRPr="00551DB9" w:rsidRDefault="00F640DC" w:rsidP="00551DB9">
      <w:pPr>
        <w:spacing w:after="0" w:line="360" w:lineRule="auto"/>
        <w:ind w:firstLine="567"/>
        <w:jc w:val="both"/>
        <w:rPr>
          <w:rFonts w:ascii="Helvetica" w:eastAsia="Times New Roman" w:hAnsi="Helvetica" w:cs="Helvetica"/>
          <w:sz w:val="20"/>
          <w:szCs w:val="24"/>
          <w:lang w:eastAsia="lt-LT"/>
        </w:rPr>
      </w:pP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6.</w:t>
      </w:r>
      <w:r w:rsidR="00551DB9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Nukleorūgšties molekulė pagal bet kurį iš 1-5 punktų, </w:t>
      </w:r>
      <w:r w:rsidR="003B5D5D" w:rsidRPr="00551DB9">
        <w:rPr>
          <w:rFonts w:ascii="Helvetica" w:eastAsia="Times New Roman" w:hAnsi="Helvetica" w:cs="Helvetica"/>
          <w:sz w:val="20"/>
          <w:szCs w:val="24"/>
          <w:lang w:eastAsia="lt-LT"/>
        </w:rPr>
        <w:t>papildomai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apimanti (d) nukleorūgščių seką, kuri,</w:t>
      </w:r>
      <w:r w:rsidR="003B5D5D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kai yra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transkribuo</w:t>
      </w:r>
      <w:r w:rsidR="003B5D5D" w:rsidRPr="00551DB9">
        <w:rPr>
          <w:rFonts w:ascii="Helvetica" w:eastAsia="Times New Roman" w:hAnsi="Helvetica" w:cs="Helvetica"/>
          <w:sz w:val="20"/>
          <w:szCs w:val="24"/>
          <w:lang w:eastAsia="lt-LT"/>
        </w:rPr>
        <w:t>jama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kontroliuojant </w:t>
      </w:r>
      <w:proofErr w:type="spellStart"/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promotoriui</w:t>
      </w:r>
      <w:proofErr w:type="spellEnd"/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(a), koduoja nukleorūgščių seką, kuri yra </w:t>
      </w:r>
      <w:proofErr w:type="spellStart"/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poliadenil</w:t>
      </w:r>
      <w:r w:rsidR="003B5D5D" w:rsidRPr="00551DB9">
        <w:rPr>
          <w:rFonts w:ascii="Helvetica" w:eastAsia="Times New Roman" w:hAnsi="Helvetica" w:cs="Helvetica"/>
          <w:sz w:val="20"/>
          <w:szCs w:val="24"/>
          <w:lang w:eastAsia="lt-LT"/>
        </w:rPr>
        <w:t>inė</w:t>
      </w:r>
      <w:proofErr w:type="spellEnd"/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seka, kur</w:t>
      </w:r>
      <w:r w:rsidR="003B5D5D" w:rsidRPr="00551DB9">
        <w:rPr>
          <w:rFonts w:ascii="Helvetica" w:eastAsia="Times New Roman" w:hAnsi="Helvetica" w:cs="Helvetica"/>
          <w:sz w:val="20"/>
          <w:szCs w:val="24"/>
          <w:lang w:eastAsia="lt-LT"/>
        </w:rPr>
        <w:t>,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pasirinktinai</w:t>
      </w:r>
      <w:r w:rsidR="003B5D5D" w:rsidRPr="00551DB9">
        <w:rPr>
          <w:rFonts w:ascii="Helvetica" w:eastAsia="Times New Roman" w:hAnsi="Helvetica" w:cs="Helvetica"/>
          <w:sz w:val="20"/>
          <w:szCs w:val="24"/>
          <w:lang w:eastAsia="lt-LT"/>
        </w:rPr>
        <w:t>,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</w:t>
      </w:r>
      <w:proofErr w:type="spellStart"/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poliadenil</w:t>
      </w:r>
      <w:r w:rsidR="003B5D5D" w:rsidRPr="00551DB9">
        <w:rPr>
          <w:rFonts w:ascii="Helvetica" w:eastAsia="Times New Roman" w:hAnsi="Helvetica" w:cs="Helvetica"/>
          <w:sz w:val="20"/>
          <w:szCs w:val="24"/>
          <w:lang w:eastAsia="lt-LT"/>
        </w:rPr>
        <w:t>inė</w:t>
      </w:r>
      <w:proofErr w:type="spellEnd"/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seka </w:t>
      </w:r>
      <w:proofErr w:type="spellStart"/>
      <w:r w:rsidR="00E426E3" w:rsidRPr="00551DB9">
        <w:rPr>
          <w:rFonts w:ascii="Helvetica" w:eastAsia="Times New Roman" w:hAnsi="Helvetica" w:cs="Helvetica"/>
          <w:sz w:val="20"/>
          <w:szCs w:val="24"/>
          <w:lang w:eastAsia="lt-LT"/>
        </w:rPr>
        <w:t>poliadenilinėje</w:t>
      </w:r>
      <w:proofErr w:type="spellEnd"/>
      <w:r w:rsidR="00E426E3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sekoje apima vien</w:t>
      </w:r>
      <w:r w:rsidR="003B5D5D" w:rsidRPr="00551DB9">
        <w:rPr>
          <w:rFonts w:ascii="Helvetica" w:eastAsia="Times New Roman" w:hAnsi="Helvetica" w:cs="Helvetica"/>
          <w:sz w:val="20"/>
          <w:szCs w:val="24"/>
          <w:lang w:eastAsia="lt-LT"/>
        </w:rPr>
        <w:t>ą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ar</w:t>
      </w:r>
      <w:r w:rsidR="003B5D5D" w:rsidRPr="00551DB9">
        <w:rPr>
          <w:rFonts w:ascii="Helvetica" w:eastAsia="Times New Roman" w:hAnsi="Helvetica" w:cs="Helvetica"/>
          <w:sz w:val="20"/>
          <w:szCs w:val="24"/>
          <w:lang w:eastAsia="lt-LT"/>
        </w:rPr>
        <w:t>ba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daugiau</w:t>
      </w:r>
      <w:r w:rsidR="00F648CF" w:rsidRPr="00551DB9">
        <w:rPr>
          <w:rFonts w:ascii="Helvetica" w:hAnsi="Helvetica" w:cs="Helvetica"/>
          <w:sz w:val="20"/>
        </w:rPr>
        <w:t xml:space="preserve"> </w:t>
      </w:r>
      <w:r w:rsidR="00F648CF" w:rsidRPr="00551DB9">
        <w:rPr>
          <w:rFonts w:ascii="Helvetica" w:eastAsia="Times New Roman" w:hAnsi="Helvetica" w:cs="Helvetica"/>
          <w:sz w:val="20"/>
          <w:szCs w:val="24"/>
          <w:lang w:eastAsia="lt-LT"/>
        </w:rPr>
        <w:t>iš eilės einančių</w:t>
      </w:r>
      <w:bookmarkStart w:id="1" w:name="_Hlk66050630"/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</w:t>
      </w:r>
      <w:bookmarkEnd w:id="1"/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nukleotidų</w:t>
      </w:r>
      <w:r w:rsidR="003B5D5D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</w:t>
      </w:r>
      <w:r w:rsidR="00F648CF" w:rsidRPr="00551DB9">
        <w:rPr>
          <w:rFonts w:ascii="Helvetica" w:eastAsia="Times New Roman" w:hAnsi="Helvetica" w:cs="Helvetica"/>
          <w:sz w:val="20"/>
          <w:szCs w:val="24"/>
          <w:lang w:eastAsia="lt-LT"/>
        </w:rPr>
        <w:t>seką, susidedančią iš nukleotidų, kitų nei A nukleotidai.</w:t>
      </w:r>
    </w:p>
    <w:p w14:paraId="0034886E" w14:textId="77777777" w:rsidR="00E535AC" w:rsidRPr="00551DB9" w:rsidRDefault="00E535AC" w:rsidP="00551DB9">
      <w:pPr>
        <w:spacing w:after="0" w:line="360" w:lineRule="auto"/>
        <w:jc w:val="both"/>
        <w:rPr>
          <w:rFonts w:ascii="Helvetica" w:eastAsia="Times New Roman" w:hAnsi="Helvetica" w:cs="Helvetica"/>
          <w:sz w:val="20"/>
          <w:szCs w:val="24"/>
          <w:lang w:eastAsia="lt-LT"/>
        </w:rPr>
      </w:pPr>
    </w:p>
    <w:p w14:paraId="7A628839" w14:textId="16EF3002" w:rsidR="00F640DC" w:rsidRPr="00551DB9" w:rsidRDefault="00F640DC" w:rsidP="00551DB9">
      <w:pPr>
        <w:spacing w:after="0" w:line="360" w:lineRule="auto"/>
        <w:ind w:firstLine="567"/>
        <w:jc w:val="both"/>
        <w:rPr>
          <w:rFonts w:ascii="Helvetica" w:eastAsia="Times New Roman" w:hAnsi="Helvetica" w:cs="Helvetica"/>
          <w:sz w:val="20"/>
          <w:szCs w:val="24"/>
          <w:lang w:eastAsia="lt-LT"/>
        </w:rPr>
      </w:pP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7.</w:t>
      </w:r>
      <w:r w:rsidR="00551DB9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Nukleorūgšties molekulė pagal 6 punktą, turinti vieną ar daugiau iš šių savybių:</w:t>
      </w:r>
    </w:p>
    <w:p w14:paraId="3110EF9D" w14:textId="77777777" w:rsidR="00F640DC" w:rsidRPr="00551DB9" w:rsidRDefault="00F640DC" w:rsidP="00551DB9">
      <w:pPr>
        <w:spacing w:after="0" w:line="360" w:lineRule="auto"/>
        <w:jc w:val="both"/>
        <w:rPr>
          <w:rFonts w:ascii="Helvetica" w:eastAsia="Times New Roman" w:hAnsi="Helvetica" w:cs="Helvetica"/>
          <w:sz w:val="20"/>
          <w:szCs w:val="24"/>
          <w:lang w:eastAsia="lt-LT"/>
        </w:rPr>
      </w:pP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(i) minėta </w:t>
      </w:r>
      <w:proofErr w:type="spellStart"/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poliadenil</w:t>
      </w:r>
      <w:r w:rsidR="0041521A" w:rsidRPr="00551DB9">
        <w:rPr>
          <w:rFonts w:ascii="Helvetica" w:eastAsia="Times New Roman" w:hAnsi="Helvetica" w:cs="Helvetica"/>
          <w:sz w:val="20"/>
          <w:szCs w:val="24"/>
          <w:lang w:eastAsia="lt-LT"/>
        </w:rPr>
        <w:t>inė</w:t>
      </w:r>
      <w:proofErr w:type="spellEnd"/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seka apima </w:t>
      </w:r>
      <w:r w:rsidR="0041521A" w:rsidRPr="00551DB9">
        <w:rPr>
          <w:rFonts w:ascii="Helvetica" w:eastAsia="Times New Roman" w:hAnsi="Helvetica" w:cs="Helvetica"/>
          <w:sz w:val="20"/>
          <w:szCs w:val="24"/>
          <w:lang w:eastAsia="lt-LT"/>
        </w:rPr>
        <w:t>bent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20 A nukleotidų, geriau</w:t>
      </w:r>
      <w:r w:rsidR="0041521A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, bent 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40</w:t>
      </w:r>
      <w:r w:rsidR="0041521A" w:rsidRPr="00551DB9">
        <w:rPr>
          <w:rFonts w:ascii="Helvetica" w:eastAsia="Times New Roman" w:hAnsi="Helvetica" w:cs="Helvetica"/>
          <w:sz w:val="20"/>
          <w:szCs w:val="24"/>
          <w:lang w:eastAsia="lt-LT"/>
        </w:rPr>
        <w:t>, bent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80, </w:t>
      </w:r>
      <w:r w:rsidR="0041521A" w:rsidRPr="00551DB9">
        <w:rPr>
          <w:rFonts w:ascii="Helvetica" w:eastAsia="Times New Roman" w:hAnsi="Helvetica" w:cs="Helvetica"/>
          <w:sz w:val="20"/>
          <w:szCs w:val="24"/>
          <w:lang w:eastAsia="lt-LT"/>
        </w:rPr>
        <w:t>bent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100 arba </w:t>
      </w:r>
      <w:r w:rsidR="003E2520" w:rsidRPr="00551DB9">
        <w:rPr>
          <w:rFonts w:ascii="Helvetica" w:eastAsia="Times New Roman" w:hAnsi="Helvetica" w:cs="Helvetica"/>
          <w:sz w:val="20"/>
          <w:szCs w:val="24"/>
          <w:lang w:eastAsia="lt-LT"/>
        </w:rPr>
        <w:t>bent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120 A nukleotidų, </w:t>
      </w:r>
      <w:r w:rsidR="00F648CF" w:rsidRPr="00551DB9">
        <w:rPr>
          <w:rFonts w:ascii="Helvetica" w:eastAsia="Times New Roman" w:hAnsi="Helvetica" w:cs="Helvetica"/>
          <w:sz w:val="20"/>
          <w:szCs w:val="24"/>
          <w:lang w:eastAsia="lt-LT"/>
        </w:rPr>
        <w:t>pageidautina</w:t>
      </w:r>
      <w:r w:rsidR="0041521A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, </w:t>
      </w:r>
      <w:r w:rsidR="003E2520" w:rsidRPr="00551DB9">
        <w:rPr>
          <w:rFonts w:ascii="Helvetica" w:eastAsia="Times New Roman" w:hAnsi="Helvetica" w:cs="Helvetica"/>
          <w:sz w:val="20"/>
          <w:szCs w:val="24"/>
          <w:lang w:eastAsia="lt-LT"/>
        </w:rPr>
        <w:t>iš eilės einančių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A nukleotidų;</w:t>
      </w:r>
    </w:p>
    <w:p w14:paraId="71C53A77" w14:textId="77777777" w:rsidR="00F640DC" w:rsidRPr="00551DB9" w:rsidRDefault="00F640DC" w:rsidP="00551DB9">
      <w:pPr>
        <w:spacing w:after="0" w:line="360" w:lineRule="auto"/>
        <w:jc w:val="both"/>
        <w:rPr>
          <w:rFonts w:ascii="Helvetica" w:eastAsia="Times New Roman" w:hAnsi="Helvetica" w:cs="Helvetica"/>
          <w:sz w:val="20"/>
          <w:szCs w:val="24"/>
          <w:lang w:eastAsia="lt-LT"/>
        </w:rPr>
      </w:pP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(ii) minėta vieno ar daugiau iš eilės einančių nukleotidų</w:t>
      </w:r>
      <w:r w:rsidR="003E2520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seka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, </w:t>
      </w:r>
      <w:r w:rsidR="0041521A" w:rsidRPr="00551DB9">
        <w:rPr>
          <w:rFonts w:ascii="Helvetica" w:eastAsia="Times New Roman" w:hAnsi="Helvetica" w:cs="Helvetica"/>
          <w:sz w:val="20"/>
          <w:szCs w:val="24"/>
          <w:lang w:eastAsia="lt-LT"/>
        </w:rPr>
        <w:t>susidedanti iš nukleotidų, kitų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ne</w:t>
      </w:r>
      <w:r w:rsidR="0041521A" w:rsidRPr="00551DB9">
        <w:rPr>
          <w:rFonts w:ascii="Helvetica" w:eastAsia="Times New Roman" w:hAnsi="Helvetica" w:cs="Helvetica"/>
          <w:sz w:val="20"/>
          <w:szCs w:val="24"/>
          <w:lang w:eastAsia="lt-LT"/>
        </w:rPr>
        <w:t>i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A nukleotid</w:t>
      </w:r>
      <w:r w:rsidR="0041521A" w:rsidRPr="00551DB9">
        <w:rPr>
          <w:rFonts w:ascii="Helvetica" w:eastAsia="Times New Roman" w:hAnsi="Helvetica" w:cs="Helvetica"/>
          <w:sz w:val="20"/>
          <w:szCs w:val="24"/>
          <w:lang w:eastAsia="lt-LT"/>
        </w:rPr>
        <w:t>ai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, </w:t>
      </w:r>
      <w:r w:rsidR="0041521A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yra 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seka </w:t>
      </w:r>
      <w:r w:rsidR="0041521A" w:rsidRPr="00551DB9">
        <w:rPr>
          <w:rFonts w:ascii="Helvetica" w:eastAsia="Times New Roman" w:hAnsi="Helvetica" w:cs="Helvetica"/>
          <w:sz w:val="20"/>
          <w:szCs w:val="24"/>
          <w:lang w:eastAsia="lt-LT"/>
        </w:rPr>
        <w:t>iš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2 ar daugiau </w:t>
      </w:r>
      <w:bookmarkStart w:id="2" w:name="_Hlk66051495"/>
      <w:r w:rsidR="003E2520" w:rsidRPr="00551DB9">
        <w:rPr>
          <w:rFonts w:ascii="Helvetica" w:eastAsia="Times New Roman" w:hAnsi="Helvetica" w:cs="Helvetica"/>
          <w:sz w:val="20"/>
          <w:szCs w:val="24"/>
          <w:lang w:eastAsia="lt-LT"/>
        </w:rPr>
        <w:t>iš eilės einančių</w:t>
      </w:r>
      <w:bookmarkEnd w:id="2"/>
      <w:r w:rsidR="00F648CF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nukleotidų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, kur pirmasi</w:t>
      </w:r>
      <w:r w:rsidR="00F648CF" w:rsidRPr="00551DB9">
        <w:rPr>
          <w:rFonts w:ascii="Helvetica" w:eastAsia="Times New Roman" w:hAnsi="Helvetica" w:cs="Helvetica"/>
          <w:sz w:val="20"/>
          <w:szCs w:val="24"/>
          <w:lang w:eastAsia="lt-LT"/>
        </w:rPr>
        <w:t>s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ir paskutinis minėtos 2 ar daugiau iš eilės einančių nukleotidų sekos nukleotidas yra nukleotidas, </w:t>
      </w:r>
      <w:r w:rsidR="003E2520" w:rsidRPr="00551DB9">
        <w:rPr>
          <w:rFonts w:ascii="Helvetica" w:eastAsia="Times New Roman" w:hAnsi="Helvetica" w:cs="Helvetica"/>
          <w:sz w:val="20"/>
          <w:szCs w:val="24"/>
          <w:lang w:eastAsia="lt-LT"/>
        </w:rPr>
        <w:t>kitas nei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A nukleotidas;</w:t>
      </w:r>
    </w:p>
    <w:p w14:paraId="3660DEAB" w14:textId="77777777" w:rsidR="00F640DC" w:rsidRPr="00551DB9" w:rsidRDefault="00F640DC" w:rsidP="00551DB9">
      <w:pPr>
        <w:spacing w:after="0" w:line="360" w:lineRule="auto"/>
        <w:jc w:val="both"/>
        <w:rPr>
          <w:rFonts w:ascii="Helvetica" w:eastAsia="Times New Roman" w:hAnsi="Helvetica" w:cs="Helvetica"/>
          <w:sz w:val="20"/>
          <w:szCs w:val="24"/>
          <w:lang w:eastAsia="lt-LT"/>
        </w:rPr>
      </w:pP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(iii) minėta </w:t>
      </w:r>
      <w:proofErr w:type="spellStart"/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poliadenil</w:t>
      </w:r>
      <w:r w:rsidR="003E2520" w:rsidRPr="00551DB9">
        <w:rPr>
          <w:rFonts w:ascii="Helvetica" w:eastAsia="Times New Roman" w:hAnsi="Helvetica" w:cs="Helvetica"/>
          <w:sz w:val="20"/>
          <w:szCs w:val="24"/>
          <w:lang w:eastAsia="lt-LT"/>
        </w:rPr>
        <w:t>inė</w:t>
      </w:r>
      <w:proofErr w:type="spellEnd"/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seka apima</w:t>
      </w:r>
      <w:r w:rsidR="003E2520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bent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80 nukleotidų, geriau</w:t>
      </w:r>
      <w:r w:rsidR="003E2520" w:rsidRPr="00551DB9">
        <w:rPr>
          <w:rFonts w:ascii="Helvetica" w:eastAsia="Times New Roman" w:hAnsi="Helvetica" w:cs="Helvetica"/>
          <w:sz w:val="20"/>
          <w:szCs w:val="24"/>
          <w:lang w:eastAsia="lt-LT"/>
        </w:rPr>
        <w:t>, kai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</w:t>
      </w:r>
      <w:r w:rsidR="003E2520" w:rsidRPr="00551DB9">
        <w:rPr>
          <w:rFonts w:ascii="Helvetica" w:eastAsia="Times New Roman" w:hAnsi="Helvetica" w:cs="Helvetica"/>
          <w:sz w:val="20"/>
          <w:szCs w:val="24"/>
          <w:lang w:eastAsia="lt-LT"/>
        </w:rPr>
        <w:t>bent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90 arba 100 nukleotidų;</w:t>
      </w:r>
    </w:p>
    <w:p w14:paraId="3D4B0E47" w14:textId="77777777" w:rsidR="00F640DC" w:rsidRPr="00551DB9" w:rsidRDefault="00F640DC" w:rsidP="00551DB9">
      <w:pPr>
        <w:spacing w:after="0" w:line="360" w:lineRule="auto"/>
        <w:jc w:val="both"/>
        <w:rPr>
          <w:rFonts w:ascii="Helvetica" w:eastAsia="Times New Roman" w:hAnsi="Helvetica" w:cs="Helvetica"/>
          <w:sz w:val="20"/>
          <w:szCs w:val="24"/>
          <w:lang w:eastAsia="lt-LT"/>
        </w:rPr>
      </w:pP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lastRenderedPageBreak/>
        <w:t>(iv) minėta vieno ar daugiau iš eilės einančių nukleotidų</w:t>
      </w:r>
      <w:r w:rsidR="003E2520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seka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, </w:t>
      </w:r>
      <w:r w:rsidR="003E2520" w:rsidRPr="00551DB9">
        <w:rPr>
          <w:rFonts w:ascii="Helvetica" w:eastAsia="Times New Roman" w:hAnsi="Helvetica" w:cs="Helvetica"/>
          <w:sz w:val="20"/>
          <w:szCs w:val="24"/>
          <w:lang w:eastAsia="lt-LT"/>
        </w:rPr>
        <w:t>susidedanti iš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kitokių </w:t>
      </w:r>
      <w:r w:rsidR="003E2520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nukleotidų 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nei A nukleotidai</w:t>
      </w:r>
      <w:r w:rsidR="003E2520" w:rsidRPr="00551DB9">
        <w:rPr>
          <w:rFonts w:ascii="Helvetica" w:eastAsia="Times New Roman" w:hAnsi="Helvetica" w:cs="Helvetica"/>
          <w:sz w:val="20"/>
          <w:szCs w:val="24"/>
          <w:lang w:eastAsia="lt-LT"/>
        </w:rPr>
        <w:t>,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yra</w:t>
      </w:r>
      <w:r w:rsidR="003E2520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išsidėsčiusi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</w:t>
      </w:r>
      <w:r w:rsidR="00F14643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srityje 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nuo 21 iki 80 padėties, geriau</w:t>
      </w:r>
      <w:r w:rsidR="003E2520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, 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nuo 21 iki 60 padėties, dar geriau</w:t>
      </w:r>
      <w:r w:rsidR="003E2520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, 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nuo 31 iki 50 padėties minėtoje </w:t>
      </w:r>
      <w:proofErr w:type="spellStart"/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poliadenil</w:t>
      </w:r>
      <w:r w:rsidR="003E2520" w:rsidRPr="00551DB9">
        <w:rPr>
          <w:rFonts w:ascii="Helvetica" w:eastAsia="Times New Roman" w:hAnsi="Helvetica" w:cs="Helvetica"/>
          <w:sz w:val="20"/>
          <w:szCs w:val="24"/>
          <w:lang w:eastAsia="lt-LT"/>
        </w:rPr>
        <w:t>inėje</w:t>
      </w:r>
      <w:proofErr w:type="spellEnd"/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sekoje;</w:t>
      </w:r>
    </w:p>
    <w:p w14:paraId="036F9090" w14:textId="77777777" w:rsidR="00F640DC" w:rsidRPr="00551DB9" w:rsidRDefault="00F640DC" w:rsidP="00551DB9">
      <w:pPr>
        <w:spacing w:after="0" w:line="360" w:lineRule="auto"/>
        <w:jc w:val="both"/>
        <w:rPr>
          <w:rFonts w:ascii="Helvetica" w:eastAsia="Times New Roman" w:hAnsi="Helvetica" w:cs="Helvetica"/>
          <w:sz w:val="20"/>
          <w:szCs w:val="24"/>
          <w:lang w:eastAsia="lt-LT"/>
        </w:rPr>
      </w:pP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(v)</w:t>
      </w:r>
      <w:r w:rsidR="006E1C9C" w:rsidRPr="00551DB9">
        <w:rPr>
          <w:rFonts w:ascii="Helvetica" w:hAnsi="Helvetica" w:cs="Helvetica"/>
          <w:sz w:val="20"/>
        </w:rPr>
        <w:t xml:space="preserve"> </w:t>
      </w:r>
      <w:r w:rsidR="006E1C9C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minėtoje </w:t>
      </w:r>
      <w:proofErr w:type="spellStart"/>
      <w:r w:rsidR="006E1C9C" w:rsidRPr="00551DB9">
        <w:rPr>
          <w:rFonts w:ascii="Helvetica" w:eastAsia="Times New Roman" w:hAnsi="Helvetica" w:cs="Helvetica"/>
          <w:sz w:val="20"/>
          <w:szCs w:val="24"/>
          <w:lang w:eastAsia="lt-LT"/>
        </w:rPr>
        <w:t>poliadenilinėje</w:t>
      </w:r>
      <w:proofErr w:type="spellEnd"/>
      <w:r w:rsidR="006E1C9C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sekoje,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prieš</w:t>
      </w:r>
      <w:r w:rsidR="006E1C9C" w:rsidRPr="00551DB9">
        <w:rPr>
          <w:rFonts w:ascii="Helvetica" w:eastAsia="Times New Roman" w:hAnsi="Helvetica" w:cs="Helvetica"/>
          <w:sz w:val="20"/>
          <w:szCs w:val="24"/>
          <w:lang w:eastAsia="lt-LT"/>
        </w:rPr>
        <w:t>ais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minėtą vieno ar daugiau iš eilės einančių nukleotidų</w:t>
      </w:r>
      <w:r w:rsidR="006E1C9C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seką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,</w:t>
      </w:r>
      <w:r w:rsidR="006E1C9C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susidedančią iš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kitokių</w:t>
      </w:r>
      <w:r w:rsidR="006E1C9C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</w:t>
      </w:r>
      <w:proofErr w:type="spellStart"/>
      <w:r w:rsidR="006E1C9C" w:rsidRPr="00551DB9">
        <w:rPr>
          <w:rFonts w:ascii="Helvetica" w:eastAsia="Times New Roman" w:hAnsi="Helvetica" w:cs="Helvetica"/>
          <w:sz w:val="20"/>
          <w:szCs w:val="24"/>
          <w:lang w:eastAsia="lt-LT"/>
        </w:rPr>
        <w:t>nukeotidų</w:t>
      </w:r>
      <w:proofErr w:type="spellEnd"/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nei A nukleotidai,</w:t>
      </w:r>
      <w:r w:rsidR="00E535AC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yra </w:t>
      </w:r>
      <w:r w:rsidR="006E1C9C" w:rsidRPr="00551DB9">
        <w:rPr>
          <w:rFonts w:ascii="Helvetica" w:eastAsia="Times New Roman" w:hAnsi="Helvetica" w:cs="Helvetica"/>
          <w:sz w:val="20"/>
          <w:szCs w:val="24"/>
          <w:lang w:eastAsia="lt-LT"/>
        </w:rPr>
        <w:t>bent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20 A liekanų ir/arba</w:t>
      </w:r>
      <w:r w:rsidR="006C46E1" w:rsidRPr="00551DB9">
        <w:rPr>
          <w:rFonts w:ascii="Helvetica" w:hAnsi="Helvetica" w:cs="Helvetica"/>
          <w:sz w:val="20"/>
        </w:rPr>
        <w:t xml:space="preserve"> </w:t>
      </w:r>
      <w:r w:rsidR="006C46E1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minėtoje </w:t>
      </w:r>
      <w:proofErr w:type="spellStart"/>
      <w:r w:rsidR="006C46E1" w:rsidRPr="00551DB9">
        <w:rPr>
          <w:rFonts w:ascii="Helvetica" w:eastAsia="Times New Roman" w:hAnsi="Helvetica" w:cs="Helvetica"/>
          <w:sz w:val="20"/>
          <w:szCs w:val="24"/>
          <w:lang w:eastAsia="lt-LT"/>
        </w:rPr>
        <w:t>poliadenilinėje</w:t>
      </w:r>
      <w:proofErr w:type="spellEnd"/>
      <w:r w:rsidR="006C46E1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sekoje,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po jos yra bent 20 A liekanų;</w:t>
      </w:r>
    </w:p>
    <w:p w14:paraId="6A09A4D3" w14:textId="77777777" w:rsidR="00F640DC" w:rsidRPr="00551DB9" w:rsidRDefault="00F640DC" w:rsidP="00551DB9">
      <w:pPr>
        <w:spacing w:after="0" w:line="360" w:lineRule="auto"/>
        <w:jc w:val="both"/>
        <w:rPr>
          <w:rFonts w:ascii="Helvetica" w:eastAsia="Times New Roman" w:hAnsi="Helvetica" w:cs="Helvetica"/>
          <w:sz w:val="20"/>
          <w:szCs w:val="24"/>
          <w:lang w:eastAsia="lt-LT"/>
        </w:rPr>
      </w:pP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(vi) minėto</w:t>
      </w:r>
      <w:r w:rsidR="006C46E1" w:rsidRPr="00551DB9">
        <w:rPr>
          <w:rFonts w:ascii="Helvetica" w:eastAsia="Times New Roman" w:hAnsi="Helvetica" w:cs="Helvetica"/>
          <w:sz w:val="20"/>
          <w:szCs w:val="24"/>
          <w:lang w:eastAsia="lt-LT"/>
        </w:rPr>
        <w:t>s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vieno ar daugiau iš eilės einančių nukleotidų</w:t>
      </w:r>
      <w:r w:rsidR="006C46E1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sekos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, </w:t>
      </w:r>
      <w:r w:rsidR="006C46E1" w:rsidRPr="00551DB9">
        <w:rPr>
          <w:rFonts w:ascii="Helvetica" w:eastAsia="Times New Roman" w:hAnsi="Helvetica" w:cs="Helvetica"/>
          <w:sz w:val="20"/>
          <w:szCs w:val="24"/>
          <w:lang w:eastAsia="lt-LT"/>
        </w:rPr>
        <w:t>susidedančios iš kitokių nukleotidų nei A nukleotidai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, ilgis yra mažiausiai 3, mažiausiai 4, mažiausiai 5, mažiausiai 6, mažiausiai 8, geriau</w:t>
      </w:r>
      <w:r w:rsidR="006C46E1" w:rsidRPr="00551DB9">
        <w:rPr>
          <w:rFonts w:ascii="Helvetica" w:eastAsia="Times New Roman" w:hAnsi="Helvetica" w:cs="Helvetica"/>
          <w:sz w:val="20"/>
          <w:szCs w:val="24"/>
          <w:lang w:eastAsia="lt-LT"/>
        </w:rPr>
        <w:t>,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bent 10, dar geriau</w:t>
      </w:r>
      <w:r w:rsidR="006C46E1" w:rsidRPr="00551DB9">
        <w:rPr>
          <w:rFonts w:ascii="Helvetica" w:eastAsia="Times New Roman" w:hAnsi="Helvetica" w:cs="Helvetica"/>
          <w:sz w:val="20"/>
          <w:szCs w:val="24"/>
          <w:lang w:eastAsia="lt-LT"/>
        </w:rPr>
        <w:t>, kai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bent</w:t>
      </w:r>
      <w:r w:rsidR="00E535AC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15 nukleotidų;</w:t>
      </w:r>
    </w:p>
    <w:p w14:paraId="0F051B8E" w14:textId="77777777" w:rsidR="00F640DC" w:rsidRPr="00551DB9" w:rsidRDefault="00F640DC" w:rsidP="00551DB9">
      <w:pPr>
        <w:spacing w:after="0" w:line="360" w:lineRule="auto"/>
        <w:jc w:val="both"/>
        <w:rPr>
          <w:rFonts w:ascii="Helvetica" w:eastAsia="Times New Roman" w:hAnsi="Helvetica" w:cs="Helvetica"/>
          <w:sz w:val="20"/>
          <w:szCs w:val="24"/>
          <w:lang w:eastAsia="lt-LT"/>
        </w:rPr>
      </w:pP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(vii) minėt</w:t>
      </w:r>
      <w:r w:rsidR="006C46E1" w:rsidRPr="00551DB9">
        <w:rPr>
          <w:rFonts w:ascii="Helvetica" w:eastAsia="Times New Roman" w:hAnsi="Helvetica" w:cs="Helvetica"/>
          <w:sz w:val="20"/>
          <w:szCs w:val="24"/>
          <w:lang w:eastAsia="lt-LT"/>
        </w:rPr>
        <w:t>os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vieno ar daugiau iš eilės einančių nukleotidų</w:t>
      </w:r>
      <w:r w:rsidR="006C46E1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sekos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, </w:t>
      </w:r>
      <w:r w:rsidR="006C46E1" w:rsidRPr="00551DB9">
        <w:rPr>
          <w:rFonts w:ascii="Helvetica" w:eastAsia="Times New Roman" w:hAnsi="Helvetica" w:cs="Helvetica"/>
          <w:sz w:val="20"/>
          <w:szCs w:val="24"/>
          <w:lang w:eastAsia="lt-LT"/>
        </w:rPr>
        <w:t>susidedančios iš kitokių nukleotidų nei A nukleotidai,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ilgis yra ne didesnis kaip 50, geriau</w:t>
      </w:r>
      <w:r w:rsidR="006C46E1" w:rsidRPr="00551DB9">
        <w:rPr>
          <w:rFonts w:ascii="Helvetica" w:eastAsia="Times New Roman" w:hAnsi="Helvetica" w:cs="Helvetica"/>
          <w:sz w:val="20"/>
          <w:szCs w:val="24"/>
          <w:lang w:eastAsia="lt-LT"/>
        </w:rPr>
        <w:t>, kai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ne d</w:t>
      </w:r>
      <w:r w:rsidR="006C46E1" w:rsidRPr="00551DB9">
        <w:rPr>
          <w:rFonts w:ascii="Helvetica" w:eastAsia="Times New Roman" w:hAnsi="Helvetica" w:cs="Helvetica"/>
          <w:sz w:val="20"/>
          <w:szCs w:val="24"/>
          <w:lang w:eastAsia="lt-LT"/>
        </w:rPr>
        <w:t>idesnis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kaip 30, dar geriau</w:t>
      </w:r>
      <w:r w:rsidR="006C46E1" w:rsidRPr="00551DB9">
        <w:rPr>
          <w:rFonts w:ascii="Helvetica" w:eastAsia="Times New Roman" w:hAnsi="Helvetica" w:cs="Helvetica"/>
          <w:sz w:val="20"/>
          <w:szCs w:val="24"/>
          <w:lang w:eastAsia="lt-LT"/>
        </w:rPr>
        <w:t>, kai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</w:t>
      </w:r>
      <w:r w:rsidR="006C46E1" w:rsidRPr="00551DB9">
        <w:rPr>
          <w:rFonts w:ascii="Helvetica" w:eastAsia="Times New Roman" w:hAnsi="Helvetica" w:cs="Helvetica"/>
          <w:sz w:val="20"/>
          <w:szCs w:val="24"/>
          <w:lang w:eastAsia="lt-LT"/>
        </w:rPr>
        <w:t>ne didesnis kaip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20 nukleotidų;</w:t>
      </w:r>
    </w:p>
    <w:p w14:paraId="51FED573" w14:textId="77777777" w:rsidR="00F640DC" w:rsidRPr="00551DB9" w:rsidRDefault="00F640DC" w:rsidP="00551DB9">
      <w:pPr>
        <w:spacing w:after="0" w:line="360" w:lineRule="auto"/>
        <w:jc w:val="both"/>
        <w:rPr>
          <w:rFonts w:ascii="Helvetica" w:eastAsia="Times New Roman" w:hAnsi="Helvetica" w:cs="Helvetica"/>
          <w:sz w:val="20"/>
          <w:szCs w:val="24"/>
          <w:lang w:eastAsia="lt-LT"/>
        </w:rPr>
      </w:pP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(viii) minėt</w:t>
      </w:r>
      <w:r w:rsidR="00077F7A" w:rsidRPr="00551DB9">
        <w:rPr>
          <w:rFonts w:ascii="Helvetica" w:eastAsia="Times New Roman" w:hAnsi="Helvetica" w:cs="Helvetica"/>
          <w:sz w:val="20"/>
          <w:szCs w:val="24"/>
          <w:lang w:eastAsia="lt-LT"/>
        </w:rPr>
        <w:t>a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vieno ar daugiau iš eilės einančių nukleotidų</w:t>
      </w:r>
      <w:r w:rsidR="006C46E1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sek</w:t>
      </w:r>
      <w:r w:rsidR="00077F7A" w:rsidRPr="00551DB9">
        <w:rPr>
          <w:rFonts w:ascii="Helvetica" w:eastAsia="Times New Roman" w:hAnsi="Helvetica" w:cs="Helvetica"/>
          <w:sz w:val="20"/>
          <w:szCs w:val="24"/>
          <w:lang w:eastAsia="lt-LT"/>
        </w:rPr>
        <w:t>a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,</w:t>
      </w:r>
      <w:r w:rsidR="006C46E1" w:rsidRPr="00551DB9">
        <w:rPr>
          <w:rFonts w:ascii="Helvetica" w:hAnsi="Helvetica" w:cs="Helvetica"/>
          <w:sz w:val="20"/>
        </w:rPr>
        <w:t xml:space="preserve"> </w:t>
      </w:r>
      <w:r w:rsidR="006C46E1" w:rsidRPr="00551DB9">
        <w:rPr>
          <w:rFonts w:ascii="Helvetica" w:eastAsia="Times New Roman" w:hAnsi="Helvetica" w:cs="Helvetica"/>
          <w:sz w:val="20"/>
          <w:szCs w:val="24"/>
          <w:lang w:eastAsia="lt-LT"/>
        </w:rPr>
        <w:t>susidedan</w:t>
      </w:r>
      <w:r w:rsidR="00077F7A" w:rsidRPr="00551DB9">
        <w:rPr>
          <w:rFonts w:ascii="Helvetica" w:eastAsia="Times New Roman" w:hAnsi="Helvetica" w:cs="Helvetica"/>
          <w:sz w:val="20"/>
          <w:szCs w:val="24"/>
          <w:lang w:eastAsia="lt-LT"/>
        </w:rPr>
        <w:t>ti</w:t>
      </w:r>
      <w:r w:rsidR="006C46E1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iš kitokių nukleotidų nei A nukleotidai, </w:t>
      </w:r>
      <w:r w:rsidR="00077F7A" w:rsidRPr="00551DB9">
        <w:rPr>
          <w:rFonts w:ascii="Helvetica" w:eastAsia="Times New Roman" w:hAnsi="Helvetica" w:cs="Helvetica"/>
          <w:sz w:val="20"/>
          <w:szCs w:val="24"/>
          <w:lang w:eastAsia="lt-LT"/>
        </w:rPr>
        <w:t>neapima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daugiau kaip 3, geriau</w:t>
      </w:r>
      <w:r w:rsidR="00077F7A" w:rsidRPr="00551DB9">
        <w:rPr>
          <w:rFonts w:ascii="Helvetica" w:eastAsia="Times New Roman" w:hAnsi="Helvetica" w:cs="Helvetica"/>
          <w:sz w:val="20"/>
          <w:szCs w:val="24"/>
          <w:lang w:eastAsia="lt-LT"/>
        </w:rPr>
        <w:t>,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ne daugiau kaip 2, geriau</w:t>
      </w:r>
      <w:r w:rsidR="00077F7A" w:rsidRPr="00551DB9">
        <w:rPr>
          <w:rFonts w:ascii="Helvetica" w:eastAsia="Times New Roman" w:hAnsi="Helvetica" w:cs="Helvetica"/>
          <w:sz w:val="20"/>
          <w:szCs w:val="24"/>
          <w:lang w:eastAsia="lt-LT"/>
        </w:rPr>
        <w:t>, nei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vien</w:t>
      </w:r>
      <w:r w:rsidR="00077F7A" w:rsidRPr="00551DB9">
        <w:rPr>
          <w:rFonts w:ascii="Helvetica" w:eastAsia="Times New Roman" w:hAnsi="Helvetica" w:cs="Helvetica"/>
          <w:sz w:val="20"/>
          <w:szCs w:val="24"/>
          <w:lang w:eastAsia="lt-LT"/>
        </w:rPr>
        <w:t>o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s</w:t>
      </w:r>
      <w:r w:rsidR="00077F7A" w:rsidRPr="00551DB9">
        <w:rPr>
          <w:rFonts w:ascii="Helvetica" w:hAnsi="Helvetica" w:cs="Helvetica"/>
          <w:sz w:val="20"/>
        </w:rPr>
        <w:t xml:space="preserve"> </w:t>
      </w:r>
      <w:r w:rsidR="00077F7A" w:rsidRPr="00551DB9">
        <w:rPr>
          <w:rFonts w:ascii="Helvetica" w:eastAsia="Times New Roman" w:hAnsi="Helvetica" w:cs="Helvetica"/>
          <w:sz w:val="20"/>
          <w:szCs w:val="24"/>
          <w:lang w:eastAsia="lt-LT"/>
        </w:rPr>
        <w:t>iš eilės einančių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A liekanų;</w:t>
      </w:r>
    </w:p>
    <w:p w14:paraId="384F85D4" w14:textId="77777777" w:rsidR="00F640DC" w:rsidRPr="00551DB9" w:rsidRDefault="00F640DC" w:rsidP="00551DB9">
      <w:pPr>
        <w:spacing w:after="0" w:line="360" w:lineRule="auto"/>
        <w:jc w:val="both"/>
        <w:rPr>
          <w:rFonts w:ascii="Helvetica" w:eastAsia="Times New Roman" w:hAnsi="Helvetica" w:cs="Helvetica"/>
          <w:sz w:val="20"/>
          <w:szCs w:val="24"/>
          <w:lang w:eastAsia="lt-LT"/>
        </w:rPr>
      </w:pP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(ix) </w:t>
      </w:r>
      <w:proofErr w:type="spellStart"/>
      <w:r w:rsidR="00F648CF" w:rsidRPr="00551DB9">
        <w:rPr>
          <w:rFonts w:ascii="Helvetica" w:eastAsia="Times New Roman" w:hAnsi="Helvetica" w:cs="Helvetica"/>
          <w:sz w:val="20"/>
          <w:szCs w:val="24"/>
          <w:lang w:eastAsia="lt-LT"/>
        </w:rPr>
        <w:t>transkripte</w:t>
      </w:r>
      <w:proofErr w:type="spellEnd"/>
      <w:r w:rsidR="00F648CF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minėta </w:t>
      </w:r>
      <w:proofErr w:type="spellStart"/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poliadenil</w:t>
      </w:r>
      <w:r w:rsidR="00077F7A" w:rsidRPr="00551DB9">
        <w:rPr>
          <w:rFonts w:ascii="Helvetica" w:eastAsia="Times New Roman" w:hAnsi="Helvetica" w:cs="Helvetica"/>
          <w:sz w:val="20"/>
          <w:szCs w:val="24"/>
          <w:lang w:eastAsia="lt-LT"/>
        </w:rPr>
        <w:t>inė</w:t>
      </w:r>
      <w:proofErr w:type="spellEnd"/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seka</w:t>
      </w:r>
      <w:r w:rsidR="00077F7A" w:rsidRPr="00551DB9">
        <w:rPr>
          <w:rFonts w:ascii="Helvetica" w:hAnsi="Helvetica" w:cs="Helvetica"/>
          <w:sz w:val="20"/>
        </w:rPr>
        <w:t xml:space="preserve"> 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yra 3'</w:t>
      </w:r>
      <w:r w:rsidR="0065506D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gale;</w:t>
      </w:r>
    </w:p>
    <w:p w14:paraId="5DCDE2D1" w14:textId="77777777" w:rsidR="00F640DC" w:rsidRPr="00551DB9" w:rsidRDefault="00F640DC" w:rsidP="00551DB9">
      <w:pPr>
        <w:spacing w:after="0" w:line="360" w:lineRule="auto"/>
        <w:jc w:val="both"/>
        <w:rPr>
          <w:rFonts w:ascii="Helvetica" w:eastAsia="Times New Roman" w:hAnsi="Helvetica" w:cs="Helvetica"/>
          <w:sz w:val="20"/>
          <w:szCs w:val="24"/>
          <w:lang w:eastAsia="lt-LT"/>
        </w:rPr>
      </w:pP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(x)</w:t>
      </w:r>
      <w:r w:rsidR="00F648CF" w:rsidRPr="00551DB9">
        <w:rPr>
          <w:rFonts w:ascii="Helvetica" w:hAnsi="Helvetica" w:cs="Helvetica"/>
          <w:sz w:val="20"/>
        </w:rPr>
        <w:t xml:space="preserve"> </w:t>
      </w:r>
      <w:proofErr w:type="spellStart"/>
      <w:r w:rsidR="00F648CF" w:rsidRPr="00551DB9">
        <w:rPr>
          <w:rFonts w:ascii="Helvetica" w:eastAsia="Times New Roman" w:hAnsi="Helvetica" w:cs="Helvetica"/>
          <w:sz w:val="20"/>
          <w:szCs w:val="24"/>
          <w:lang w:eastAsia="lt-LT"/>
        </w:rPr>
        <w:t>transkripte</w:t>
      </w:r>
      <w:proofErr w:type="spellEnd"/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minėta </w:t>
      </w:r>
      <w:proofErr w:type="spellStart"/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poliadenil</w:t>
      </w:r>
      <w:r w:rsidR="00077F7A" w:rsidRPr="00551DB9">
        <w:rPr>
          <w:rFonts w:ascii="Helvetica" w:eastAsia="Times New Roman" w:hAnsi="Helvetica" w:cs="Helvetica"/>
          <w:sz w:val="20"/>
          <w:szCs w:val="24"/>
          <w:lang w:eastAsia="lt-LT"/>
        </w:rPr>
        <w:t>inė</w:t>
      </w:r>
      <w:proofErr w:type="spellEnd"/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sek</w:t>
      </w:r>
      <w:r w:rsidR="00F648CF" w:rsidRPr="00551DB9">
        <w:rPr>
          <w:rFonts w:ascii="Helvetica" w:eastAsia="Times New Roman" w:hAnsi="Helvetica" w:cs="Helvetica"/>
          <w:sz w:val="20"/>
          <w:szCs w:val="24"/>
          <w:lang w:eastAsia="lt-LT"/>
        </w:rPr>
        <w:t>a</w:t>
      </w:r>
      <w:r w:rsidR="00077F7A" w:rsidRPr="00551DB9">
        <w:rPr>
          <w:rFonts w:ascii="Helvetica" w:hAnsi="Helvetica" w:cs="Helvetica"/>
          <w:sz w:val="20"/>
        </w:rPr>
        <w:t xml:space="preserve"> 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yra </w:t>
      </w:r>
      <w:r w:rsidR="00C818EC" w:rsidRPr="00551DB9">
        <w:rPr>
          <w:rFonts w:ascii="Helvetica" w:eastAsia="Times New Roman" w:hAnsi="Helvetica" w:cs="Helvetica"/>
          <w:sz w:val="20"/>
          <w:szCs w:val="24"/>
          <w:lang w:eastAsia="lt-LT"/>
        </w:rPr>
        <w:t>atidengta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</w:t>
      </w:r>
      <w:proofErr w:type="spellStart"/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poliadenil</w:t>
      </w:r>
      <w:r w:rsidR="00077F7A" w:rsidRPr="00551DB9">
        <w:rPr>
          <w:rFonts w:ascii="Helvetica" w:eastAsia="Times New Roman" w:hAnsi="Helvetica" w:cs="Helvetica"/>
          <w:sz w:val="20"/>
          <w:szCs w:val="24"/>
          <w:lang w:eastAsia="lt-LT"/>
        </w:rPr>
        <w:t>inė</w:t>
      </w:r>
      <w:proofErr w:type="spellEnd"/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seka.</w:t>
      </w:r>
    </w:p>
    <w:p w14:paraId="3E834CBC" w14:textId="77777777" w:rsidR="00F640DC" w:rsidRPr="00551DB9" w:rsidRDefault="00F640DC" w:rsidP="00551DB9">
      <w:pPr>
        <w:spacing w:after="0" w:line="360" w:lineRule="auto"/>
        <w:jc w:val="both"/>
        <w:rPr>
          <w:rFonts w:ascii="Helvetica" w:eastAsia="Times New Roman" w:hAnsi="Helvetica" w:cs="Helvetica"/>
          <w:sz w:val="20"/>
          <w:szCs w:val="24"/>
          <w:lang w:eastAsia="lt-LT"/>
        </w:rPr>
      </w:pPr>
    </w:p>
    <w:p w14:paraId="4E2395D9" w14:textId="48182963" w:rsidR="00CF05BC" w:rsidRPr="00551DB9" w:rsidRDefault="00F640DC" w:rsidP="00551DB9">
      <w:pPr>
        <w:spacing w:after="0" w:line="360" w:lineRule="auto"/>
        <w:ind w:firstLine="567"/>
        <w:jc w:val="both"/>
        <w:rPr>
          <w:rFonts w:ascii="Helvetica" w:eastAsia="Times New Roman" w:hAnsi="Helvetica" w:cs="Helvetica"/>
          <w:sz w:val="20"/>
          <w:szCs w:val="24"/>
          <w:lang w:eastAsia="lt-LT"/>
        </w:rPr>
      </w:pP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8.</w:t>
      </w:r>
      <w:r w:rsidR="00551DB9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Nukleorūgšties molekulė pagal bet kurį iš 1-7 punktų, kur minėtas peptidas arba baltymas yra su liga susijęs antigenas, kur, pageidautina, minėtas su liga susijęs antigenas yra parinktas iš grupės, susidedančios iš </w:t>
      </w:r>
      <w:r w:rsidR="00CF05BC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antigeno, susijusio 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su naviku, virus</w:t>
      </w:r>
      <w:r w:rsidR="00CF05BC" w:rsidRPr="00551DB9">
        <w:rPr>
          <w:rFonts w:ascii="Helvetica" w:eastAsia="Times New Roman" w:hAnsi="Helvetica" w:cs="Helvetica"/>
          <w:sz w:val="20"/>
          <w:szCs w:val="24"/>
          <w:lang w:eastAsia="lt-LT"/>
        </w:rPr>
        <w:t>ini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o antigen</w:t>
      </w:r>
      <w:r w:rsidR="00C818EC" w:rsidRPr="00551DB9">
        <w:rPr>
          <w:rFonts w:ascii="Helvetica" w:eastAsia="Times New Roman" w:hAnsi="Helvetica" w:cs="Helvetica"/>
          <w:sz w:val="20"/>
          <w:szCs w:val="24"/>
          <w:lang w:eastAsia="lt-LT"/>
        </w:rPr>
        <w:t>o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ir bakterini</w:t>
      </w:r>
      <w:r w:rsidR="00C818EC" w:rsidRPr="00551DB9">
        <w:rPr>
          <w:rFonts w:ascii="Helvetica" w:eastAsia="Times New Roman" w:hAnsi="Helvetica" w:cs="Helvetica"/>
          <w:sz w:val="20"/>
          <w:szCs w:val="24"/>
          <w:lang w:eastAsia="lt-LT"/>
        </w:rPr>
        <w:t>o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antigen</w:t>
      </w:r>
      <w:r w:rsidR="00C818EC" w:rsidRPr="00551DB9">
        <w:rPr>
          <w:rFonts w:ascii="Helvetica" w:eastAsia="Times New Roman" w:hAnsi="Helvetica" w:cs="Helvetica"/>
          <w:sz w:val="20"/>
          <w:szCs w:val="24"/>
          <w:lang w:eastAsia="lt-LT"/>
        </w:rPr>
        <w:t>o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, kur, pageidautina, su naviku susij</w:t>
      </w:r>
      <w:r w:rsidR="00C818EC" w:rsidRPr="00551DB9">
        <w:rPr>
          <w:rFonts w:ascii="Helvetica" w:eastAsia="Times New Roman" w:hAnsi="Helvetica" w:cs="Helvetica"/>
          <w:sz w:val="20"/>
          <w:szCs w:val="24"/>
          <w:lang w:eastAsia="lt-LT"/>
        </w:rPr>
        <w:t>usio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antigen</w:t>
      </w:r>
      <w:r w:rsidR="00C818EC" w:rsidRPr="00551DB9">
        <w:rPr>
          <w:rFonts w:ascii="Helvetica" w:eastAsia="Times New Roman" w:hAnsi="Helvetica" w:cs="Helvetica"/>
          <w:sz w:val="20"/>
          <w:szCs w:val="24"/>
          <w:lang w:eastAsia="lt-LT"/>
        </w:rPr>
        <w:t>o raiška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nėra</w:t>
      </w:r>
      <w:r w:rsidR="00C818EC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vykdoma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normali</w:t>
      </w:r>
      <w:r w:rsidR="00C818EC" w:rsidRPr="00551DB9">
        <w:rPr>
          <w:rFonts w:ascii="Helvetica" w:eastAsia="Times New Roman" w:hAnsi="Helvetica" w:cs="Helvetica"/>
          <w:sz w:val="20"/>
          <w:szCs w:val="24"/>
          <w:lang w:eastAsia="lt-LT"/>
        </w:rPr>
        <w:t>os būklės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audiniuose arba</w:t>
      </w:r>
      <w:r w:rsidR="00C818EC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jis yra </w:t>
      </w:r>
      <w:proofErr w:type="spellStart"/>
      <w:r w:rsidR="00C818EC" w:rsidRPr="00551DB9">
        <w:rPr>
          <w:rFonts w:ascii="Helvetica" w:eastAsia="Times New Roman" w:hAnsi="Helvetica" w:cs="Helvetica"/>
          <w:sz w:val="20"/>
          <w:szCs w:val="24"/>
          <w:lang w:eastAsia="lt-LT"/>
        </w:rPr>
        <w:t>mutuotas</w:t>
      </w:r>
      <w:proofErr w:type="spellEnd"/>
      <w:r w:rsidR="00F648CF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naviko ląstelėse.</w:t>
      </w:r>
    </w:p>
    <w:p w14:paraId="46387F99" w14:textId="77777777" w:rsidR="00F640DC" w:rsidRPr="00551DB9" w:rsidRDefault="00F640DC" w:rsidP="00551DB9">
      <w:pPr>
        <w:spacing w:after="0" w:line="360" w:lineRule="auto"/>
        <w:jc w:val="both"/>
        <w:rPr>
          <w:rFonts w:ascii="Helvetica" w:eastAsia="Times New Roman" w:hAnsi="Helvetica" w:cs="Helvetica"/>
          <w:sz w:val="20"/>
          <w:szCs w:val="24"/>
          <w:lang w:eastAsia="lt-LT"/>
        </w:rPr>
      </w:pPr>
    </w:p>
    <w:p w14:paraId="0083DB4A" w14:textId="17240383" w:rsidR="00E535AC" w:rsidRPr="00551DB9" w:rsidRDefault="00F640DC" w:rsidP="00551DB9">
      <w:pPr>
        <w:spacing w:after="0" w:line="360" w:lineRule="auto"/>
        <w:ind w:firstLine="567"/>
        <w:jc w:val="both"/>
        <w:rPr>
          <w:rFonts w:ascii="Helvetica" w:eastAsia="Times New Roman" w:hAnsi="Helvetica" w:cs="Helvetica"/>
          <w:sz w:val="20"/>
          <w:szCs w:val="24"/>
          <w:lang w:eastAsia="lt-LT"/>
        </w:rPr>
      </w:pP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9.</w:t>
      </w:r>
      <w:r w:rsidR="00551DB9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RNR, kuri </w:t>
      </w:r>
      <w:r w:rsidR="00C818EC" w:rsidRPr="00551DB9">
        <w:rPr>
          <w:rFonts w:ascii="Helvetica" w:eastAsia="Times New Roman" w:hAnsi="Helvetica" w:cs="Helvetica"/>
          <w:sz w:val="20"/>
          <w:szCs w:val="24"/>
          <w:lang w:eastAsia="lt-LT"/>
        </w:rPr>
        <w:t>yra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gau</w:t>
      </w:r>
      <w:r w:rsidR="00C818EC" w:rsidRPr="00551DB9">
        <w:rPr>
          <w:rFonts w:ascii="Helvetica" w:eastAsia="Times New Roman" w:hAnsi="Helvetica" w:cs="Helvetica"/>
          <w:sz w:val="20"/>
          <w:szCs w:val="24"/>
          <w:lang w:eastAsia="lt-LT"/>
        </w:rPr>
        <w:t>nama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transkripcijos būdu, geriau</w:t>
      </w:r>
      <w:r w:rsidR="00C818EC" w:rsidRPr="00551DB9">
        <w:rPr>
          <w:rFonts w:ascii="Helvetica" w:eastAsia="Times New Roman" w:hAnsi="Helvetica" w:cs="Helvetica"/>
          <w:sz w:val="20"/>
          <w:szCs w:val="24"/>
          <w:lang w:eastAsia="lt-LT"/>
        </w:rPr>
        <w:t>,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</w:t>
      </w:r>
      <w:proofErr w:type="spellStart"/>
      <w:r w:rsidRPr="00551DB9">
        <w:rPr>
          <w:rFonts w:ascii="Helvetica" w:eastAsia="Times New Roman" w:hAnsi="Helvetica" w:cs="Helvetica"/>
          <w:i/>
          <w:iCs/>
          <w:sz w:val="20"/>
          <w:szCs w:val="24"/>
          <w:lang w:eastAsia="lt-LT"/>
        </w:rPr>
        <w:t>in</w:t>
      </w:r>
      <w:proofErr w:type="spellEnd"/>
      <w:r w:rsidRPr="00551DB9">
        <w:rPr>
          <w:rFonts w:ascii="Helvetica" w:eastAsia="Times New Roman" w:hAnsi="Helvetica" w:cs="Helvetica"/>
          <w:i/>
          <w:iCs/>
          <w:sz w:val="20"/>
          <w:szCs w:val="24"/>
          <w:lang w:eastAsia="lt-LT"/>
        </w:rPr>
        <w:t xml:space="preserve"> </w:t>
      </w:r>
      <w:proofErr w:type="spellStart"/>
      <w:r w:rsidRPr="00551DB9">
        <w:rPr>
          <w:rFonts w:ascii="Helvetica" w:eastAsia="Times New Roman" w:hAnsi="Helvetica" w:cs="Helvetica"/>
          <w:i/>
          <w:iCs/>
          <w:sz w:val="20"/>
          <w:szCs w:val="24"/>
          <w:lang w:eastAsia="lt-LT"/>
        </w:rPr>
        <w:t>vitro</w:t>
      </w:r>
      <w:proofErr w:type="spellEnd"/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transkripcijos būdu, naudojan</w:t>
      </w:r>
      <w:r w:rsidR="00B27FA5" w:rsidRPr="00551DB9">
        <w:rPr>
          <w:rFonts w:ascii="Helvetica" w:eastAsia="Times New Roman" w:hAnsi="Helvetica" w:cs="Helvetica"/>
          <w:sz w:val="20"/>
          <w:szCs w:val="24"/>
          <w:lang w:eastAsia="lt-LT"/>
        </w:rPr>
        <w:t>t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nukle</w:t>
      </w:r>
      <w:r w:rsidR="00B27FA5" w:rsidRPr="00551DB9">
        <w:rPr>
          <w:rFonts w:ascii="Helvetica" w:eastAsia="Times New Roman" w:hAnsi="Helvetica" w:cs="Helvetica"/>
          <w:sz w:val="20"/>
          <w:szCs w:val="24"/>
          <w:lang w:eastAsia="lt-LT"/>
        </w:rPr>
        <w:t>o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rūgšties molekulę</w:t>
      </w:r>
      <w:r w:rsidR="008B26CB" w:rsidRPr="00551DB9">
        <w:rPr>
          <w:rFonts w:ascii="Helvetica" w:eastAsia="Times New Roman" w:hAnsi="Helvetica" w:cs="Helvetica"/>
          <w:sz w:val="20"/>
          <w:szCs w:val="24"/>
          <w:lang w:eastAsia="lt-LT"/>
        </w:rPr>
        <w:t>,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pagal bet kurį iš 1-8 punktų</w:t>
      </w:r>
      <w:r w:rsidR="00B27FA5" w:rsidRPr="00551DB9">
        <w:rPr>
          <w:rFonts w:ascii="Helvetica" w:eastAsia="Times New Roman" w:hAnsi="Helvetica" w:cs="Helvetica"/>
          <w:sz w:val="20"/>
          <w:szCs w:val="24"/>
          <w:lang w:eastAsia="lt-LT"/>
        </w:rPr>
        <w:t>, kaip matricą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.</w:t>
      </w:r>
    </w:p>
    <w:p w14:paraId="5D805D07" w14:textId="77777777" w:rsidR="00F640DC" w:rsidRPr="00551DB9" w:rsidRDefault="00F640DC" w:rsidP="00551DB9">
      <w:pPr>
        <w:spacing w:after="0" w:line="360" w:lineRule="auto"/>
        <w:jc w:val="both"/>
        <w:rPr>
          <w:rFonts w:ascii="Helvetica" w:eastAsia="Times New Roman" w:hAnsi="Helvetica" w:cs="Helvetica"/>
          <w:sz w:val="20"/>
          <w:szCs w:val="24"/>
          <w:lang w:eastAsia="lt-LT"/>
        </w:rPr>
      </w:pPr>
    </w:p>
    <w:p w14:paraId="207DC9C3" w14:textId="437EBC1A" w:rsidR="00F640DC" w:rsidRPr="00551DB9" w:rsidRDefault="00F640DC" w:rsidP="00551DB9">
      <w:pPr>
        <w:spacing w:after="0" w:line="360" w:lineRule="auto"/>
        <w:ind w:firstLine="567"/>
        <w:jc w:val="both"/>
        <w:rPr>
          <w:rFonts w:ascii="Helvetica" w:eastAsia="Times New Roman" w:hAnsi="Helvetica" w:cs="Helvetica"/>
          <w:sz w:val="20"/>
          <w:szCs w:val="24"/>
          <w:lang w:eastAsia="lt-LT"/>
        </w:rPr>
      </w:pP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10.</w:t>
      </w:r>
      <w:r w:rsidR="00551DB9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RNR, </w:t>
      </w:r>
      <w:r w:rsidR="00E02A79" w:rsidRPr="00551DB9">
        <w:rPr>
          <w:rFonts w:ascii="Helvetica" w:eastAsia="Times New Roman" w:hAnsi="Helvetica" w:cs="Helvetica"/>
          <w:sz w:val="20"/>
          <w:szCs w:val="24"/>
          <w:lang w:eastAsia="lt-LT"/>
        </w:rPr>
        <w:t>apimanti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5'</w:t>
      </w:r>
      <w:r w:rsidR="00551DB9" w:rsidRPr="00551DB9">
        <w:rPr>
          <w:rFonts w:ascii="Helvetica" w:eastAsia="Times New Roman" w:hAnsi="Helvetica" w:cs="Helvetica"/>
          <w:sz w:val="20"/>
          <w:szCs w:val="24"/>
          <w:lang w:eastAsia="lt-LT"/>
        </w:rPr>
        <w:t>→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3' krypti</w:t>
      </w:r>
      <w:r w:rsidR="00E02A79" w:rsidRPr="00551DB9">
        <w:rPr>
          <w:rFonts w:ascii="Helvetica" w:eastAsia="Times New Roman" w:hAnsi="Helvetica" w:cs="Helvetica"/>
          <w:sz w:val="20"/>
          <w:szCs w:val="24"/>
          <w:lang w:eastAsia="lt-LT"/>
        </w:rPr>
        <w:t>mi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:</w:t>
      </w:r>
    </w:p>
    <w:p w14:paraId="14B1F238" w14:textId="77777777" w:rsidR="00F640DC" w:rsidRPr="00551DB9" w:rsidRDefault="001E75EB" w:rsidP="00551DB9">
      <w:pPr>
        <w:spacing w:after="0" w:line="360" w:lineRule="auto"/>
        <w:jc w:val="both"/>
        <w:rPr>
          <w:rFonts w:ascii="Helvetica" w:eastAsia="Times New Roman" w:hAnsi="Helvetica" w:cs="Helvetica"/>
          <w:sz w:val="20"/>
          <w:szCs w:val="24"/>
          <w:lang w:eastAsia="lt-LT"/>
        </w:rPr>
      </w:pP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(</w:t>
      </w:r>
      <w:r w:rsidR="00F640DC" w:rsidRPr="00551DB9">
        <w:rPr>
          <w:rFonts w:ascii="Helvetica" w:eastAsia="Times New Roman" w:hAnsi="Helvetica" w:cs="Helvetica"/>
          <w:sz w:val="20"/>
          <w:szCs w:val="24"/>
          <w:lang w:eastAsia="lt-LT"/>
        </w:rPr>
        <w:t>a) 5'-ne</w:t>
      </w:r>
      <w:r w:rsidR="00E02A79" w:rsidRPr="00551DB9">
        <w:rPr>
          <w:rFonts w:ascii="Helvetica" w:eastAsia="Times New Roman" w:hAnsi="Helvetica" w:cs="Helvetica"/>
          <w:sz w:val="20"/>
          <w:szCs w:val="24"/>
          <w:lang w:eastAsia="lt-LT"/>
        </w:rPr>
        <w:t>transliuojamą sritį</w:t>
      </w:r>
      <w:r w:rsidR="00F640DC" w:rsidRPr="00551DB9">
        <w:rPr>
          <w:rFonts w:ascii="Helvetica" w:eastAsia="Times New Roman" w:hAnsi="Helvetica" w:cs="Helvetica"/>
          <w:sz w:val="20"/>
          <w:szCs w:val="24"/>
          <w:lang w:eastAsia="lt-LT"/>
        </w:rPr>
        <w:t>;</w:t>
      </w:r>
    </w:p>
    <w:p w14:paraId="09A6008D" w14:textId="77777777" w:rsidR="00F640DC" w:rsidRPr="00551DB9" w:rsidRDefault="00F640DC" w:rsidP="00551DB9">
      <w:pPr>
        <w:spacing w:after="0" w:line="360" w:lineRule="auto"/>
        <w:jc w:val="both"/>
        <w:rPr>
          <w:rFonts w:ascii="Helvetica" w:eastAsia="Times New Roman" w:hAnsi="Helvetica" w:cs="Helvetica"/>
          <w:sz w:val="20"/>
          <w:szCs w:val="24"/>
          <w:lang w:eastAsia="lt-LT"/>
        </w:rPr>
      </w:pP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(b) nukleorūgščių sek</w:t>
      </w:r>
      <w:r w:rsidR="00E02A79" w:rsidRPr="00551DB9">
        <w:rPr>
          <w:rFonts w:ascii="Helvetica" w:eastAsia="Times New Roman" w:hAnsi="Helvetica" w:cs="Helvetica"/>
          <w:sz w:val="20"/>
          <w:szCs w:val="24"/>
          <w:lang w:eastAsia="lt-LT"/>
        </w:rPr>
        <w:t>ą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, koduojanči</w:t>
      </w:r>
      <w:r w:rsidR="00E02A79" w:rsidRPr="00551DB9">
        <w:rPr>
          <w:rFonts w:ascii="Helvetica" w:eastAsia="Times New Roman" w:hAnsi="Helvetica" w:cs="Helvetica"/>
          <w:sz w:val="20"/>
          <w:szCs w:val="24"/>
          <w:lang w:eastAsia="lt-LT"/>
        </w:rPr>
        <w:t>ą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peptidą ar baltymą; ir</w:t>
      </w:r>
    </w:p>
    <w:p w14:paraId="406FC929" w14:textId="77777777" w:rsidR="00E02A79" w:rsidRPr="00551DB9" w:rsidRDefault="00F640DC" w:rsidP="00551DB9">
      <w:pPr>
        <w:spacing w:after="0" w:line="360" w:lineRule="auto"/>
        <w:jc w:val="both"/>
        <w:rPr>
          <w:rFonts w:ascii="Helvetica" w:eastAsia="Times New Roman" w:hAnsi="Helvetica" w:cs="Helvetica"/>
          <w:sz w:val="20"/>
          <w:szCs w:val="24"/>
          <w:lang w:eastAsia="lt-LT"/>
        </w:rPr>
      </w:pP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(c)</w:t>
      </w:r>
      <w:r w:rsidR="00E02A79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3'-</w:t>
      </w:r>
      <w:r w:rsidR="00E02A79" w:rsidRPr="00551DB9">
        <w:rPr>
          <w:rFonts w:ascii="Helvetica" w:eastAsia="Times New Roman" w:hAnsi="Helvetica" w:cs="Helvetica"/>
          <w:sz w:val="20"/>
          <w:szCs w:val="24"/>
          <w:lang w:eastAsia="lt-LT"/>
        </w:rPr>
        <w:t>netransliuojamą sritį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, minėta 3'-</w:t>
      </w:r>
      <w:r w:rsidR="00E02A79" w:rsidRPr="00551DB9">
        <w:rPr>
          <w:rFonts w:ascii="Helvetica" w:eastAsia="Times New Roman" w:hAnsi="Helvetica" w:cs="Helvetica"/>
          <w:sz w:val="20"/>
          <w:szCs w:val="24"/>
          <w:lang w:eastAsia="lt-LT"/>
        </w:rPr>
        <w:t>netransliuojam</w:t>
      </w:r>
      <w:r w:rsidR="00110151" w:rsidRPr="00551DB9">
        <w:rPr>
          <w:rFonts w:ascii="Helvetica" w:eastAsia="Times New Roman" w:hAnsi="Helvetica" w:cs="Helvetica"/>
          <w:sz w:val="20"/>
          <w:szCs w:val="24"/>
          <w:lang w:eastAsia="lt-LT"/>
        </w:rPr>
        <w:t>a</w:t>
      </w:r>
      <w:r w:rsidR="00E02A79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sritis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,</w:t>
      </w:r>
      <w:r w:rsidR="00E02A79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apima derinį, iš N-gal</w:t>
      </w:r>
      <w:r w:rsidR="00110151" w:rsidRPr="00551DB9">
        <w:rPr>
          <w:rFonts w:ascii="Helvetica" w:eastAsia="Times New Roman" w:hAnsi="Helvetica" w:cs="Helvetica"/>
          <w:sz w:val="20"/>
          <w:szCs w:val="24"/>
          <w:lang w:eastAsia="lt-LT"/>
        </w:rPr>
        <w:t>inio</w:t>
      </w:r>
      <w:r w:rsidR="00E02A79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</w:t>
      </w:r>
      <w:r w:rsidR="00812D4F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skaldymo </w:t>
      </w:r>
      <w:proofErr w:type="spellStart"/>
      <w:r w:rsidR="00E02A79" w:rsidRPr="00551DB9">
        <w:rPr>
          <w:rFonts w:ascii="Helvetica" w:eastAsia="Times New Roman" w:hAnsi="Helvetica" w:cs="Helvetica"/>
          <w:sz w:val="20"/>
          <w:szCs w:val="24"/>
          <w:lang w:eastAsia="lt-LT"/>
        </w:rPr>
        <w:t>stipriklio</w:t>
      </w:r>
      <w:proofErr w:type="spellEnd"/>
      <w:r w:rsidR="00E02A79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(AES) 3'-netransliuojamos srities nukleorūgščių sekos ir </w:t>
      </w:r>
      <w:proofErr w:type="spellStart"/>
      <w:r w:rsidR="00E02A79" w:rsidRPr="00551DB9">
        <w:rPr>
          <w:rFonts w:ascii="Helvetica" w:eastAsia="Times New Roman" w:hAnsi="Helvetica" w:cs="Helvetica"/>
          <w:sz w:val="20"/>
          <w:szCs w:val="24"/>
          <w:lang w:eastAsia="lt-LT"/>
        </w:rPr>
        <w:t>mitochondrijų</w:t>
      </w:r>
      <w:proofErr w:type="spellEnd"/>
      <w:r w:rsidR="00E02A79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koduojamos 12S RNR (MT-RNR1) nekoduojančios RNR nukleorūgščių sekos, kur AES 3'- netransliuojamos srities nukleorūgščių seka apima arba susideda iš nukleorūgščių sekos, parinktos iš grupės, susidedančios iš SEQ ID Nr. 86–89, arba nukleorūgščių sekos, bent 90</w:t>
      </w:r>
      <w:r w:rsidR="00F02F10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</w:t>
      </w:r>
      <w:r w:rsidR="00E02A79" w:rsidRPr="00551DB9">
        <w:rPr>
          <w:rFonts w:ascii="Helvetica" w:eastAsia="Times New Roman" w:hAnsi="Helvetica" w:cs="Helvetica"/>
          <w:sz w:val="20"/>
          <w:szCs w:val="24"/>
          <w:lang w:eastAsia="lt-LT"/>
        </w:rPr>
        <w:t>% identiškos nukleorūgščių sekai, parinktai iš grupės, susidedančios iš SEQ ID Nr. 86-89, ir</w:t>
      </w:r>
    </w:p>
    <w:p w14:paraId="1B84FC9E" w14:textId="77777777" w:rsidR="00E02A79" w:rsidRPr="00551DB9" w:rsidRDefault="00E02A79" w:rsidP="00551DB9">
      <w:pPr>
        <w:spacing w:after="0" w:line="360" w:lineRule="auto"/>
        <w:jc w:val="both"/>
        <w:rPr>
          <w:rFonts w:ascii="Helvetica" w:eastAsia="Times New Roman" w:hAnsi="Helvetica" w:cs="Helvetica"/>
          <w:sz w:val="20"/>
          <w:szCs w:val="24"/>
          <w:lang w:eastAsia="lt-LT"/>
        </w:rPr>
      </w:pP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kur MT-RNR1 nekoduojančios RNR nukleorūgščių seka apima arba susideda iš nukleorūgščių sekos, parinktos iš grupės, susidedančios iš SEQ ID Nr. 105–121, arba nukleorūgščių sekos, bent 90</w:t>
      </w:r>
      <w:r w:rsidR="00F02F10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% identiškos nukle</w:t>
      </w:r>
      <w:r w:rsidR="00655E6D" w:rsidRPr="00551DB9">
        <w:rPr>
          <w:rFonts w:ascii="Helvetica" w:eastAsia="Times New Roman" w:hAnsi="Helvetica" w:cs="Helvetica"/>
          <w:sz w:val="20"/>
          <w:szCs w:val="24"/>
          <w:lang w:eastAsia="lt-LT"/>
        </w:rPr>
        <w:t>o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rūgščių sekai, parinktai iš grupės, susidedančios iš SEQ ID Nr. 105–121.</w:t>
      </w:r>
    </w:p>
    <w:p w14:paraId="57DC0141" w14:textId="77777777" w:rsidR="00E535AC" w:rsidRPr="00551DB9" w:rsidRDefault="00E535AC" w:rsidP="00551DB9">
      <w:pPr>
        <w:spacing w:after="0" w:line="360" w:lineRule="auto"/>
        <w:jc w:val="both"/>
        <w:rPr>
          <w:rFonts w:ascii="Helvetica" w:eastAsia="Times New Roman" w:hAnsi="Helvetica" w:cs="Helvetica"/>
          <w:sz w:val="20"/>
          <w:szCs w:val="24"/>
          <w:lang w:eastAsia="lt-LT"/>
        </w:rPr>
      </w:pPr>
    </w:p>
    <w:p w14:paraId="2E28FBDF" w14:textId="77777777" w:rsidR="00655E6D" w:rsidRPr="00551DB9" w:rsidRDefault="00F640DC" w:rsidP="00551DB9">
      <w:pPr>
        <w:spacing w:after="0" w:line="360" w:lineRule="auto"/>
        <w:ind w:firstLine="567"/>
        <w:jc w:val="both"/>
        <w:rPr>
          <w:rFonts w:ascii="Helvetica" w:eastAsia="Times New Roman" w:hAnsi="Helvetica" w:cs="Helvetica"/>
          <w:sz w:val="20"/>
          <w:szCs w:val="24"/>
          <w:lang w:eastAsia="lt-LT"/>
        </w:rPr>
      </w:pP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11. RNR pagal 10 punktą,</w:t>
      </w:r>
      <w:r w:rsidR="00655E6D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papildomai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apimanti (d) nukle</w:t>
      </w:r>
      <w:r w:rsidR="00655E6D" w:rsidRPr="00551DB9">
        <w:rPr>
          <w:rFonts w:ascii="Helvetica" w:eastAsia="Times New Roman" w:hAnsi="Helvetica" w:cs="Helvetica"/>
          <w:sz w:val="20"/>
          <w:szCs w:val="24"/>
          <w:lang w:eastAsia="lt-LT"/>
        </w:rPr>
        <w:t>o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rūgšties seką, kuri yra </w:t>
      </w:r>
      <w:proofErr w:type="spellStart"/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poliadenil</w:t>
      </w:r>
      <w:r w:rsidR="00655E6D" w:rsidRPr="00551DB9">
        <w:rPr>
          <w:rFonts w:ascii="Helvetica" w:eastAsia="Times New Roman" w:hAnsi="Helvetica" w:cs="Helvetica"/>
          <w:sz w:val="20"/>
          <w:szCs w:val="24"/>
          <w:lang w:eastAsia="lt-LT"/>
        </w:rPr>
        <w:t>inė</w:t>
      </w:r>
      <w:proofErr w:type="spellEnd"/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seka, kur</w:t>
      </w:r>
      <w:r w:rsidR="00655E6D" w:rsidRPr="00551DB9">
        <w:rPr>
          <w:rFonts w:ascii="Helvetica" w:eastAsia="Times New Roman" w:hAnsi="Helvetica" w:cs="Helvetica"/>
          <w:sz w:val="20"/>
          <w:szCs w:val="24"/>
          <w:lang w:eastAsia="lt-LT"/>
        </w:rPr>
        <w:t>,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pasirinktinai</w:t>
      </w:r>
      <w:r w:rsidR="00655E6D" w:rsidRPr="00551DB9">
        <w:rPr>
          <w:rFonts w:ascii="Helvetica" w:eastAsia="Times New Roman" w:hAnsi="Helvetica" w:cs="Helvetica"/>
          <w:sz w:val="20"/>
          <w:szCs w:val="24"/>
          <w:lang w:eastAsia="lt-LT"/>
        </w:rPr>
        <w:t>,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</w:t>
      </w:r>
      <w:proofErr w:type="spellStart"/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poliadenil</w:t>
      </w:r>
      <w:r w:rsidR="00655E6D" w:rsidRPr="00551DB9">
        <w:rPr>
          <w:rFonts w:ascii="Helvetica" w:eastAsia="Times New Roman" w:hAnsi="Helvetica" w:cs="Helvetica"/>
          <w:sz w:val="20"/>
          <w:szCs w:val="24"/>
          <w:lang w:eastAsia="lt-LT"/>
        </w:rPr>
        <w:t>inė</w:t>
      </w:r>
      <w:proofErr w:type="spellEnd"/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seka </w:t>
      </w:r>
      <w:proofErr w:type="spellStart"/>
      <w:r w:rsidR="00812D4F" w:rsidRPr="00551DB9">
        <w:rPr>
          <w:rFonts w:ascii="Helvetica" w:eastAsia="Times New Roman" w:hAnsi="Helvetica" w:cs="Helvetica"/>
          <w:sz w:val="20"/>
          <w:szCs w:val="24"/>
          <w:lang w:eastAsia="lt-LT"/>
        </w:rPr>
        <w:t>poliadenilinėje</w:t>
      </w:r>
      <w:proofErr w:type="spellEnd"/>
      <w:r w:rsidR="00812D4F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sekoje apima vieno ar daugiau iš eilės einančių nukleotidų</w:t>
      </w:r>
      <w:r w:rsidR="00655E6D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seką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, </w:t>
      </w:r>
      <w:r w:rsidR="00655E6D" w:rsidRPr="00551DB9">
        <w:rPr>
          <w:rFonts w:ascii="Helvetica" w:eastAsia="Times New Roman" w:hAnsi="Helvetica" w:cs="Helvetica"/>
          <w:sz w:val="20"/>
          <w:szCs w:val="24"/>
          <w:lang w:eastAsia="lt-LT"/>
        </w:rPr>
        <w:t>susidedančią iš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nukleotidų, </w:t>
      </w:r>
      <w:r w:rsidR="00655E6D" w:rsidRPr="00551DB9">
        <w:rPr>
          <w:rFonts w:ascii="Helvetica" w:eastAsia="Times New Roman" w:hAnsi="Helvetica" w:cs="Helvetica"/>
          <w:sz w:val="20"/>
          <w:szCs w:val="24"/>
          <w:lang w:eastAsia="lt-LT"/>
        </w:rPr>
        <w:t>kitų nei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A nukleotid</w:t>
      </w:r>
      <w:r w:rsidR="00655E6D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ai, 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kur, pageidautina, minėta nukleorūgščių seka (d) yra</w:t>
      </w:r>
      <w:r w:rsidR="00655E6D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išsidėsčiusi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minėtos </w:t>
      </w:r>
      <w:r w:rsidR="00655E6D" w:rsidRPr="00551DB9">
        <w:rPr>
          <w:rFonts w:ascii="Helvetica" w:eastAsia="Times New Roman" w:hAnsi="Helvetica" w:cs="Helvetica"/>
          <w:sz w:val="20"/>
          <w:szCs w:val="24"/>
          <w:lang w:eastAsia="lt-LT"/>
        </w:rPr>
        <w:t>RNR 3’ gale.</w:t>
      </w:r>
    </w:p>
    <w:p w14:paraId="75536B02" w14:textId="77777777" w:rsidR="00E535AC" w:rsidRPr="00551DB9" w:rsidRDefault="00E535AC" w:rsidP="00551DB9">
      <w:pPr>
        <w:spacing w:after="0" w:line="360" w:lineRule="auto"/>
        <w:jc w:val="both"/>
        <w:rPr>
          <w:rFonts w:ascii="Helvetica" w:eastAsia="Times New Roman" w:hAnsi="Helvetica" w:cs="Helvetica"/>
          <w:sz w:val="20"/>
          <w:szCs w:val="24"/>
          <w:lang w:eastAsia="lt-LT"/>
        </w:rPr>
      </w:pPr>
    </w:p>
    <w:p w14:paraId="1C3D1321" w14:textId="4172AE92" w:rsidR="00F640DC" w:rsidRPr="00551DB9" w:rsidRDefault="00F640DC" w:rsidP="00551DB9">
      <w:pPr>
        <w:spacing w:after="0" w:line="360" w:lineRule="auto"/>
        <w:ind w:firstLine="567"/>
        <w:jc w:val="both"/>
        <w:rPr>
          <w:rFonts w:ascii="Helvetica" w:eastAsia="Times New Roman" w:hAnsi="Helvetica" w:cs="Helvetica"/>
          <w:sz w:val="20"/>
          <w:szCs w:val="24"/>
          <w:lang w:eastAsia="lt-LT"/>
        </w:rPr>
      </w:pP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12.</w:t>
      </w:r>
      <w:r w:rsidR="00551DB9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RNR pagal 10 arba 11 punktą, </w:t>
      </w:r>
      <w:r w:rsidR="00655E6D" w:rsidRPr="00551DB9">
        <w:rPr>
          <w:rFonts w:ascii="Helvetica" w:eastAsia="Times New Roman" w:hAnsi="Helvetica" w:cs="Helvetica"/>
          <w:sz w:val="20"/>
          <w:szCs w:val="24"/>
          <w:lang w:eastAsia="lt-LT"/>
        </w:rPr>
        <w:t>papildomai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apimanti (e) 5'-</w:t>
      </w:r>
      <w:r w:rsidR="00655E6D" w:rsidRPr="00551DB9">
        <w:rPr>
          <w:rFonts w:ascii="Helvetica" w:eastAsia="Times New Roman" w:hAnsi="Helvetica" w:cs="Helvetica"/>
          <w:sz w:val="20"/>
          <w:szCs w:val="24"/>
          <w:lang w:eastAsia="lt-LT"/>
        </w:rPr>
        <w:t>kepurę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arba 5'-</w:t>
      </w:r>
      <w:r w:rsidR="00655E6D" w:rsidRPr="00551DB9">
        <w:rPr>
          <w:rFonts w:ascii="Helvetica" w:eastAsia="Times New Roman" w:hAnsi="Helvetica" w:cs="Helvetica"/>
          <w:sz w:val="20"/>
          <w:szCs w:val="24"/>
          <w:lang w:eastAsia="lt-LT"/>
        </w:rPr>
        <w:t>kepurės</w:t>
      </w:r>
      <w:r w:rsidR="00E535AC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analogą.</w:t>
      </w:r>
    </w:p>
    <w:p w14:paraId="6E13A5F0" w14:textId="77777777" w:rsidR="00E535AC" w:rsidRPr="00551DB9" w:rsidRDefault="00E535AC" w:rsidP="00551DB9">
      <w:pPr>
        <w:spacing w:after="0" w:line="360" w:lineRule="auto"/>
        <w:jc w:val="both"/>
        <w:rPr>
          <w:rFonts w:ascii="Helvetica" w:eastAsia="Times New Roman" w:hAnsi="Helvetica" w:cs="Helvetica"/>
          <w:sz w:val="20"/>
          <w:szCs w:val="24"/>
          <w:lang w:eastAsia="lt-LT"/>
        </w:rPr>
      </w:pPr>
    </w:p>
    <w:p w14:paraId="02D1D6F0" w14:textId="7B2B58F6" w:rsidR="00F640DC" w:rsidRPr="00551DB9" w:rsidRDefault="00F640DC" w:rsidP="00551DB9">
      <w:pPr>
        <w:spacing w:after="0" w:line="360" w:lineRule="auto"/>
        <w:ind w:firstLine="567"/>
        <w:jc w:val="both"/>
        <w:rPr>
          <w:rFonts w:ascii="Helvetica" w:eastAsia="Times New Roman" w:hAnsi="Helvetica" w:cs="Helvetica"/>
          <w:sz w:val="20"/>
          <w:szCs w:val="24"/>
          <w:lang w:eastAsia="lt-LT"/>
        </w:rPr>
      </w:pP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13.</w:t>
      </w:r>
      <w:r w:rsidR="00551DB9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RNR pagal bet kurį iš 10-12 punktų, kur minėtas peptidas arba baltymas yra su liga susijęs antigenas, kur, pageidautina, minėtas su liga susijęs antigenas yra parinktas iš grupės, susidedančios iš</w:t>
      </w:r>
      <w:r w:rsidR="00812D4F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antigeno,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</w:t>
      </w:r>
      <w:r w:rsidR="00812D4F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susijusio 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su naviku, </w:t>
      </w:r>
      <w:r w:rsidR="00812D4F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virusinio 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antigeno ir bakterini</w:t>
      </w:r>
      <w:r w:rsidR="006418C1" w:rsidRPr="00551DB9">
        <w:rPr>
          <w:rFonts w:ascii="Helvetica" w:eastAsia="Times New Roman" w:hAnsi="Helvetica" w:cs="Helvetica"/>
          <w:sz w:val="20"/>
          <w:szCs w:val="24"/>
          <w:lang w:eastAsia="lt-LT"/>
        </w:rPr>
        <w:t>o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antigen</w:t>
      </w:r>
      <w:r w:rsidR="006418C1" w:rsidRPr="00551DB9">
        <w:rPr>
          <w:rFonts w:ascii="Helvetica" w:eastAsia="Times New Roman" w:hAnsi="Helvetica" w:cs="Helvetica"/>
          <w:sz w:val="20"/>
          <w:szCs w:val="24"/>
          <w:lang w:eastAsia="lt-LT"/>
        </w:rPr>
        <w:t>o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, kur, pageidautina, su naviku susij</w:t>
      </w:r>
      <w:r w:rsidR="006418C1" w:rsidRPr="00551DB9">
        <w:rPr>
          <w:rFonts w:ascii="Helvetica" w:eastAsia="Times New Roman" w:hAnsi="Helvetica" w:cs="Helvetica"/>
          <w:sz w:val="20"/>
          <w:szCs w:val="24"/>
          <w:lang w:eastAsia="lt-LT"/>
        </w:rPr>
        <w:t>usio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antigen</w:t>
      </w:r>
      <w:r w:rsidR="006418C1" w:rsidRPr="00551DB9">
        <w:rPr>
          <w:rFonts w:ascii="Helvetica" w:eastAsia="Times New Roman" w:hAnsi="Helvetica" w:cs="Helvetica"/>
          <w:sz w:val="20"/>
          <w:szCs w:val="24"/>
          <w:lang w:eastAsia="lt-LT"/>
        </w:rPr>
        <w:t>o raiška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nėra </w:t>
      </w:r>
      <w:r w:rsidR="006418C1" w:rsidRPr="00551DB9">
        <w:rPr>
          <w:rFonts w:ascii="Helvetica" w:eastAsia="Times New Roman" w:hAnsi="Helvetica" w:cs="Helvetica"/>
          <w:sz w:val="20"/>
          <w:szCs w:val="24"/>
          <w:lang w:eastAsia="lt-LT"/>
        </w:rPr>
        <w:t>vykdoma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normalios</w:t>
      </w:r>
      <w:r w:rsidR="006418C1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būklės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audiniuose arba</w:t>
      </w:r>
      <w:r w:rsidR="006418C1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jis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</w:t>
      </w:r>
      <w:r w:rsidR="00E535AC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yra </w:t>
      </w:r>
      <w:proofErr w:type="spellStart"/>
      <w:r w:rsidR="00E535AC" w:rsidRPr="00551DB9">
        <w:rPr>
          <w:rFonts w:ascii="Helvetica" w:eastAsia="Times New Roman" w:hAnsi="Helvetica" w:cs="Helvetica"/>
          <w:sz w:val="20"/>
          <w:szCs w:val="24"/>
          <w:lang w:eastAsia="lt-LT"/>
        </w:rPr>
        <w:t>mutuotas</w:t>
      </w:r>
      <w:proofErr w:type="spellEnd"/>
      <w:r w:rsidR="00E535AC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naviko ląstelėse.</w:t>
      </w:r>
    </w:p>
    <w:p w14:paraId="472F5448" w14:textId="77777777" w:rsidR="00E535AC" w:rsidRPr="00551DB9" w:rsidRDefault="00E535AC" w:rsidP="00551DB9">
      <w:pPr>
        <w:spacing w:after="0" w:line="360" w:lineRule="auto"/>
        <w:jc w:val="both"/>
        <w:rPr>
          <w:rFonts w:ascii="Helvetica" w:eastAsia="Times New Roman" w:hAnsi="Helvetica" w:cs="Helvetica"/>
          <w:sz w:val="20"/>
          <w:szCs w:val="24"/>
          <w:lang w:eastAsia="lt-LT"/>
        </w:rPr>
      </w:pPr>
    </w:p>
    <w:p w14:paraId="7DC1369B" w14:textId="41334698" w:rsidR="00F640DC" w:rsidRPr="00551DB9" w:rsidRDefault="00F640DC" w:rsidP="00551DB9">
      <w:pPr>
        <w:spacing w:after="0" w:line="360" w:lineRule="auto"/>
        <w:ind w:firstLine="567"/>
        <w:jc w:val="both"/>
        <w:rPr>
          <w:rFonts w:ascii="Helvetica" w:eastAsia="Times New Roman" w:hAnsi="Helvetica" w:cs="Helvetica"/>
          <w:sz w:val="20"/>
          <w:szCs w:val="24"/>
          <w:lang w:eastAsia="lt-LT"/>
        </w:rPr>
      </w:pP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14.</w:t>
      </w:r>
      <w:r w:rsidR="00551DB9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RNR pagal bet kurį iš 9-13 punktų, skirta naudoti ląstelės</w:t>
      </w:r>
      <w:r w:rsidR="006418C1" w:rsidRPr="00551DB9">
        <w:rPr>
          <w:rFonts w:ascii="Helvetica" w:eastAsia="Times New Roman" w:hAnsi="Helvetica" w:cs="Helvetica"/>
          <w:sz w:val="20"/>
          <w:szCs w:val="24"/>
          <w:lang w:eastAsia="lt-LT"/>
        </w:rPr>
        <w:t>-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šeimininkės </w:t>
      </w:r>
      <w:proofErr w:type="spellStart"/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>transfekcijos</w:t>
      </w:r>
      <w:proofErr w:type="spellEnd"/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būde, kur, pageidautina, minėta ląstelė</w:t>
      </w:r>
      <w:r w:rsidR="006418C1" w:rsidRPr="00551DB9">
        <w:rPr>
          <w:rFonts w:ascii="Helvetica" w:eastAsia="Times New Roman" w:hAnsi="Helvetica" w:cs="Helvetica"/>
          <w:sz w:val="20"/>
          <w:szCs w:val="24"/>
          <w:lang w:eastAsia="lt-LT"/>
        </w:rPr>
        <w:t>-</w:t>
      </w:r>
      <w:r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šeimininkė yra antigeną pateikianti ląstelė, </w:t>
      </w:r>
      <w:r w:rsidR="006418C1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ypač </w:t>
      </w:r>
      <w:proofErr w:type="spellStart"/>
      <w:r w:rsidR="006418C1" w:rsidRPr="00551DB9">
        <w:rPr>
          <w:rFonts w:ascii="Helvetica" w:eastAsia="Times New Roman" w:hAnsi="Helvetica" w:cs="Helvetica"/>
          <w:sz w:val="20"/>
          <w:szCs w:val="24"/>
          <w:lang w:eastAsia="lt-LT"/>
        </w:rPr>
        <w:t>dendritinė</w:t>
      </w:r>
      <w:proofErr w:type="spellEnd"/>
      <w:r w:rsidR="006418C1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ląstelė, </w:t>
      </w:r>
      <w:proofErr w:type="spellStart"/>
      <w:r w:rsidR="006418C1" w:rsidRPr="00551DB9">
        <w:rPr>
          <w:rFonts w:ascii="Helvetica" w:eastAsia="Times New Roman" w:hAnsi="Helvetica" w:cs="Helvetica"/>
          <w:sz w:val="20"/>
          <w:szCs w:val="24"/>
          <w:lang w:eastAsia="lt-LT"/>
        </w:rPr>
        <w:t>monocitas</w:t>
      </w:r>
      <w:proofErr w:type="spellEnd"/>
      <w:r w:rsidR="006418C1" w:rsidRPr="00551DB9">
        <w:rPr>
          <w:rFonts w:ascii="Helvetica" w:eastAsia="Times New Roman" w:hAnsi="Helvetica" w:cs="Helvetica"/>
          <w:sz w:val="20"/>
          <w:szCs w:val="24"/>
          <w:lang w:eastAsia="lt-LT"/>
        </w:rPr>
        <w:t xml:space="preserve"> arba </w:t>
      </w:r>
      <w:proofErr w:type="spellStart"/>
      <w:r w:rsidR="006418C1" w:rsidRPr="00551DB9">
        <w:rPr>
          <w:rFonts w:ascii="Helvetica" w:eastAsia="Times New Roman" w:hAnsi="Helvetica" w:cs="Helvetica"/>
          <w:sz w:val="20"/>
          <w:szCs w:val="24"/>
          <w:lang w:eastAsia="lt-LT"/>
        </w:rPr>
        <w:t>makrofagas</w:t>
      </w:r>
      <w:proofErr w:type="spellEnd"/>
      <w:r w:rsidR="006418C1" w:rsidRPr="00551DB9">
        <w:rPr>
          <w:rFonts w:ascii="Helvetica" w:eastAsia="Times New Roman" w:hAnsi="Helvetica" w:cs="Helvetica"/>
          <w:sz w:val="20"/>
          <w:szCs w:val="24"/>
          <w:lang w:eastAsia="lt-LT"/>
        </w:rPr>
        <w:t>.</w:t>
      </w:r>
    </w:p>
    <w:sectPr w:rsidR="00F640DC" w:rsidRPr="00551DB9" w:rsidSect="00551DB9">
      <w:pgSz w:w="11906" w:h="16838"/>
      <w:pgMar w:top="1134" w:right="567" w:bottom="567" w:left="1701" w:header="567" w:footer="283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5A6941" w14:textId="77777777" w:rsidR="00EB204E" w:rsidRDefault="00EB204E" w:rsidP="00F656FA">
      <w:pPr>
        <w:spacing w:after="0" w:line="240" w:lineRule="auto"/>
      </w:pPr>
      <w:r>
        <w:separator/>
      </w:r>
    </w:p>
  </w:endnote>
  <w:endnote w:type="continuationSeparator" w:id="0">
    <w:p w14:paraId="32BA45C3" w14:textId="77777777" w:rsidR="00EB204E" w:rsidRDefault="00EB204E" w:rsidP="00F656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0269BA" w14:textId="77777777" w:rsidR="00EB204E" w:rsidRDefault="00EB204E" w:rsidP="00F656FA">
      <w:pPr>
        <w:spacing w:after="0" w:line="240" w:lineRule="auto"/>
      </w:pPr>
      <w:r>
        <w:separator/>
      </w:r>
    </w:p>
  </w:footnote>
  <w:footnote w:type="continuationSeparator" w:id="0">
    <w:p w14:paraId="64ABD130" w14:textId="77777777" w:rsidR="00EB204E" w:rsidRDefault="00EB204E" w:rsidP="00F656F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11"/>
  <w:proofState w:spelling="clean" w:grammar="clean"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NzMxNTS2NLKwNLdQ0lEKTi0uzszPAykwrgUAdM5BbCwAAAA="/>
  </w:docVars>
  <w:rsids>
    <w:rsidRoot w:val="00F640DC"/>
    <w:rsid w:val="00077F7A"/>
    <w:rsid w:val="00110151"/>
    <w:rsid w:val="00116E2E"/>
    <w:rsid w:val="001409BB"/>
    <w:rsid w:val="001675F1"/>
    <w:rsid w:val="001E75EB"/>
    <w:rsid w:val="00207D61"/>
    <w:rsid w:val="0025079D"/>
    <w:rsid w:val="002F4FDE"/>
    <w:rsid w:val="00313487"/>
    <w:rsid w:val="00360B0A"/>
    <w:rsid w:val="003B5525"/>
    <w:rsid w:val="003B5D5D"/>
    <w:rsid w:val="003E2520"/>
    <w:rsid w:val="0041521A"/>
    <w:rsid w:val="00460309"/>
    <w:rsid w:val="00551DB9"/>
    <w:rsid w:val="005C03AB"/>
    <w:rsid w:val="005C3AA6"/>
    <w:rsid w:val="00621E5F"/>
    <w:rsid w:val="00626A37"/>
    <w:rsid w:val="006418C1"/>
    <w:rsid w:val="0065506D"/>
    <w:rsid w:val="00655E6D"/>
    <w:rsid w:val="006C46E1"/>
    <w:rsid w:val="006E1C9C"/>
    <w:rsid w:val="007C306D"/>
    <w:rsid w:val="007F55AB"/>
    <w:rsid w:val="00812D4F"/>
    <w:rsid w:val="008524A9"/>
    <w:rsid w:val="00854AB9"/>
    <w:rsid w:val="008B26CB"/>
    <w:rsid w:val="008B4BF0"/>
    <w:rsid w:val="008E2932"/>
    <w:rsid w:val="009038CA"/>
    <w:rsid w:val="009E56A8"/>
    <w:rsid w:val="00A62A95"/>
    <w:rsid w:val="00AC0E24"/>
    <w:rsid w:val="00B27FA5"/>
    <w:rsid w:val="00B35254"/>
    <w:rsid w:val="00BE0520"/>
    <w:rsid w:val="00C6107D"/>
    <w:rsid w:val="00C818EC"/>
    <w:rsid w:val="00CF05BC"/>
    <w:rsid w:val="00E02A79"/>
    <w:rsid w:val="00E426E3"/>
    <w:rsid w:val="00E535AC"/>
    <w:rsid w:val="00E96C38"/>
    <w:rsid w:val="00EB204E"/>
    <w:rsid w:val="00EC6869"/>
    <w:rsid w:val="00EF6A12"/>
    <w:rsid w:val="00F02F10"/>
    <w:rsid w:val="00F14643"/>
    <w:rsid w:val="00F640DC"/>
    <w:rsid w:val="00F648CF"/>
    <w:rsid w:val="00F65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9F1FF0B"/>
  <w15:chartTrackingRefBased/>
  <w15:docId w15:val="{1808181C-6348-4ADD-AE6C-73F61C1366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656F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56FA"/>
  </w:style>
  <w:style w:type="paragraph" w:styleId="Footer">
    <w:name w:val="footer"/>
    <w:basedOn w:val="Normal"/>
    <w:link w:val="FooterChar"/>
    <w:uiPriority w:val="99"/>
    <w:unhideWhenUsed/>
    <w:rsid w:val="00F656F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56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279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4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4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6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22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0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19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8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3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9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02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22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4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004</Words>
  <Characters>6160</Characters>
  <Application>Microsoft Office Word</Application>
  <DocSecurity>0</DocSecurity>
  <Lines>100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Raimonda Kvietkauskaitė</cp:lastModifiedBy>
  <cp:revision>3</cp:revision>
  <dcterms:created xsi:type="dcterms:W3CDTF">2022-01-24T09:04:00Z</dcterms:created>
  <dcterms:modified xsi:type="dcterms:W3CDTF">2022-01-24T09:10:00Z</dcterms:modified>
</cp:coreProperties>
</file>